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91B4A" w:rsidRPr="004D5AB8" w:rsidRDefault="00603E58">
      <w:pPr>
        <w:rPr>
          <w:b/>
        </w:rPr>
      </w:pPr>
      <w:r w:rsidRPr="004D5AB8">
        <w:rPr>
          <w:b/>
        </w:rPr>
        <w:t>Step One:</w:t>
      </w:r>
    </w:p>
    <w:p w:rsidR="00603E58" w:rsidRDefault="00603E58">
      <w:r>
        <w:t>Go to reports:</w:t>
      </w:r>
    </w:p>
    <w:p w:rsidR="00603E58" w:rsidRDefault="00603E58">
      <w:r>
        <w:rPr>
          <w:noProof/>
          <w:lang w:eastAsia="zh-CN"/>
        </w:rPr>
        <w:drawing>
          <wp:inline distT="0" distB="0" distL="0" distR="0">
            <wp:extent cx="5943600" cy="27279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ep One.png"/>
                    <pic:cNvPicPr/>
                  </pic:nvPicPr>
                  <pic:blipFill>
                    <a:blip r:embed="rId5">
                      <a:extLst>
                        <a:ext uri="{28A0092B-C50C-407E-A947-70E740481C1C}">
                          <a14:useLocalDpi xmlns:a14="http://schemas.microsoft.com/office/drawing/2010/main" val="0"/>
                        </a:ext>
                      </a:extLst>
                    </a:blip>
                    <a:stretch>
                      <a:fillRect/>
                    </a:stretch>
                  </pic:blipFill>
                  <pic:spPr>
                    <a:xfrm>
                      <a:off x="0" y="0"/>
                      <a:ext cx="5943600" cy="2727960"/>
                    </a:xfrm>
                    <a:prstGeom prst="rect">
                      <a:avLst/>
                    </a:prstGeom>
                  </pic:spPr>
                </pic:pic>
              </a:graphicData>
            </a:graphic>
          </wp:inline>
        </w:drawing>
      </w:r>
    </w:p>
    <w:p w:rsidR="00603E58" w:rsidRDefault="00603E58"/>
    <w:p w:rsidR="00603E58" w:rsidRPr="007916AF" w:rsidRDefault="00603E58">
      <w:pPr>
        <w:rPr>
          <w:rFonts w:eastAsia="Malgun Gothic"/>
          <w:lang w:eastAsia="ko-KR"/>
        </w:rPr>
      </w:pPr>
      <w:r>
        <w:t>Select Assignments</w:t>
      </w:r>
    </w:p>
    <w:p w:rsidR="00603E58" w:rsidRDefault="00603E58"/>
    <w:p w:rsidR="00603E58" w:rsidRDefault="00603E58">
      <w:r>
        <w:rPr>
          <w:noProof/>
          <w:lang w:eastAsia="zh-CN"/>
        </w:rPr>
        <w:drawing>
          <wp:inline distT="0" distB="0" distL="0" distR="0">
            <wp:extent cx="5943600" cy="296735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ep 2.png"/>
                    <pic:cNvPicPr/>
                  </pic:nvPicPr>
                  <pic:blipFill>
                    <a:blip r:embed="rId6">
                      <a:extLst>
                        <a:ext uri="{28A0092B-C50C-407E-A947-70E740481C1C}">
                          <a14:useLocalDpi xmlns:a14="http://schemas.microsoft.com/office/drawing/2010/main" val="0"/>
                        </a:ext>
                      </a:extLst>
                    </a:blip>
                    <a:stretch>
                      <a:fillRect/>
                    </a:stretch>
                  </pic:blipFill>
                  <pic:spPr>
                    <a:xfrm>
                      <a:off x="0" y="0"/>
                      <a:ext cx="5943600" cy="2967355"/>
                    </a:xfrm>
                    <a:prstGeom prst="rect">
                      <a:avLst/>
                    </a:prstGeom>
                  </pic:spPr>
                </pic:pic>
              </a:graphicData>
            </a:graphic>
          </wp:inline>
        </w:drawing>
      </w:r>
    </w:p>
    <w:p w:rsidR="00484E21" w:rsidRDefault="00484E21"/>
    <w:p w:rsidR="00484E21" w:rsidRDefault="00A165F5">
      <w:r>
        <w:t>You will need to change 3 fields</w:t>
      </w:r>
    </w:p>
    <w:p w:rsidR="00A165F5" w:rsidRDefault="00A165F5">
      <w:r>
        <w:lastRenderedPageBreak/>
        <w:t>Projects should read: Active Projects</w:t>
      </w:r>
    </w:p>
    <w:p w:rsidR="00A165F5" w:rsidRDefault="00A165F5">
      <w:r>
        <w:t>Added Column #1 should read: Project</w:t>
      </w:r>
    </w:p>
    <w:p w:rsidR="00A165F5" w:rsidRDefault="00A165F5">
      <w:r>
        <w:t>Added Colum #2 should read: Estimated Time</w:t>
      </w:r>
    </w:p>
    <w:p w:rsidR="00484E21" w:rsidRDefault="00A165F5">
      <w:r>
        <w:t>Also make sure that “Include Time and Include Subtask is checked.</w:t>
      </w:r>
    </w:p>
    <w:p w:rsidR="00484E21" w:rsidRDefault="00484E21"/>
    <w:p w:rsidR="00484E21" w:rsidRDefault="00A165F5">
      <w:r>
        <w:rPr>
          <w:noProof/>
          <w:lang w:eastAsia="zh-CN"/>
        </w:rPr>
        <w:drawing>
          <wp:inline distT="0" distB="0" distL="0" distR="0">
            <wp:extent cx="5943600" cy="300672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ep 3.png"/>
                    <pic:cNvPicPr/>
                  </pic:nvPicPr>
                  <pic:blipFill>
                    <a:blip r:embed="rId7">
                      <a:extLst>
                        <a:ext uri="{28A0092B-C50C-407E-A947-70E740481C1C}">
                          <a14:useLocalDpi xmlns:a14="http://schemas.microsoft.com/office/drawing/2010/main" val="0"/>
                        </a:ext>
                      </a:extLst>
                    </a:blip>
                    <a:stretch>
                      <a:fillRect/>
                    </a:stretch>
                  </pic:blipFill>
                  <pic:spPr>
                    <a:xfrm>
                      <a:off x="0" y="0"/>
                      <a:ext cx="5943600" cy="3006725"/>
                    </a:xfrm>
                    <a:prstGeom prst="rect">
                      <a:avLst/>
                    </a:prstGeom>
                  </pic:spPr>
                </pic:pic>
              </a:graphicData>
            </a:graphic>
          </wp:inline>
        </w:drawing>
      </w:r>
    </w:p>
    <w:p w:rsidR="00A165F5" w:rsidRDefault="00A165F5"/>
    <w:p w:rsidR="00A165F5" w:rsidRDefault="00A165F5">
      <w:r>
        <w:t xml:space="preserve">This is how it will look. There is a saved report called </w:t>
      </w:r>
      <w:r w:rsidR="000B23D1">
        <w:t>“</w:t>
      </w:r>
      <w:r>
        <w:t xml:space="preserve">Est. </w:t>
      </w:r>
      <w:proofErr w:type="gramStart"/>
      <w:r>
        <w:t>Vs</w:t>
      </w:r>
      <w:proofErr w:type="gramEnd"/>
      <w:r>
        <w:t>. Actual</w:t>
      </w:r>
      <w:r w:rsidR="000B23D1">
        <w:t>”</w:t>
      </w:r>
      <w:r>
        <w:t>, I am just not sure</w:t>
      </w:r>
      <w:r w:rsidR="000B23D1">
        <w:t xml:space="preserve"> i</w:t>
      </w:r>
      <w:r>
        <w:t>f it is universally visible.</w:t>
      </w:r>
    </w:p>
    <w:p w:rsidR="00A165F5" w:rsidRDefault="00A165F5">
      <w:r>
        <w:rPr>
          <w:noProof/>
          <w:lang w:eastAsia="zh-CN"/>
        </w:rPr>
        <w:lastRenderedPageBreak/>
        <w:drawing>
          <wp:inline distT="0" distB="0" distL="0" distR="0">
            <wp:extent cx="5943600" cy="2819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ep 4.png"/>
                    <pic:cNvPicPr/>
                  </pic:nvPicPr>
                  <pic:blipFill>
                    <a:blip r:embed="rId8">
                      <a:extLst>
                        <a:ext uri="{28A0092B-C50C-407E-A947-70E740481C1C}">
                          <a14:useLocalDpi xmlns:a14="http://schemas.microsoft.com/office/drawing/2010/main" val="0"/>
                        </a:ext>
                      </a:extLst>
                    </a:blip>
                    <a:stretch>
                      <a:fillRect/>
                    </a:stretch>
                  </pic:blipFill>
                  <pic:spPr>
                    <a:xfrm>
                      <a:off x="0" y="0"/>
                      <a:ext cx="5943600" cy="2819400"/>
                    </a:xfrm>
                    <a:prstGeom prst="rect">
                      <a:avLst/>
                    </a:prstGeom>
                  </pic:spPr>
                </pic:pic>
              </a:graphicData>
            </a:graphic>
          </wp:inline>
        </w:drawing>
      </w:r>
    </w:p>
    <w:p w:rsidR="00A165F5" w:rsidRDefault="00A165F5">
      <w:r>
        <w:t>Click Run.</w:t>
      </w:r>
    </w:p>
    <w:p w:rsidR="00A165F5" w:rsidRDefault="00A165F5">
      <w:r>
        <w:t>You will then get a screen like this. Scroll to the bottom.</w:t>
      </w:r>
    </w:p>
    <w:p w:rsidR="00A165F5" w:rsidRDefault="00A165F5">
      <w:r>
        <w:rPr>
          <w:noProof/>
          <w:lang w:eastAsia="zh-CN"/>
        </w:rPr>
        <w:drawing>
          <wp:inline distT="0" distB="0" distL="0" distR="0" wp14:anchorId="447E811E" wp14:editId="442C2D58">
            <wp:extent cx="5943600" cy="302387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ep 5.png"/>
                    <pic:cNvPicPr/>
                  </pic:nvPicPr>
                  <pic:blipFill>
                    <a:blip r:embed="rId9">
                      <a:extLst>
                        <a:ext uri="{28A0092B-C50C-407E-A947-70E740481C1C}">
                          <a14:useLocalDpi xmlns:a14="http://schemas.microsoft.com/office/drawing/2010/main" val="0"/>
                        </a:ext>
                      </a:extLst>
                    </a:blip>
                    <a:stretch>
                      <a:fillRect/>
                    </a:stretch>
                  </pic:blipFill>
                  <pic:spPr>
                    <a:xfrm>
                      <a:off x="0" y="0"/>
                      <a:ext cx="5943600" cy="3023870"/>
                    </a:xfrm>
                    <a:prstGeom prst="rect">
                      <a:avLst/>
                    </a:prstGeom>
                  </pic:spPr>
                </pic:pic>
              </a:graphicData>
            </a:graphic>
          </wp:inline>
        </w:drawing>
      </w:r>
    </w:p>
    <w:p w:rsidR="00A165F5" w:rsidRDefault="00A165F5">
      <w:r>
        <w:t xml:space="preserve">Select Excel. </w:t>
      </w:r>
    </w:p>
    <w:p w:rsidR="00A165F5" w:rsidRDefault="00A165F5">
      <w:r>
        <w:rPr>
          <w:noProof/>
          <w:lang w:eastAsia="zh-CN"/>
        </w:rPr>
        <w:lastRenderedPageBreak/>
        <w:drawing>
          <wp:inline distT="0" distB="0" distL="0" distR="0">
            <wp:extent cx="5943600" cy="31851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ep 6.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3185160"/>
                    </a:xfrm>
                    <a:prstGeom prst="rect">
                      <a:avLst/>
                    </a:prstGeom>
                  </pic:spPr>
                </pic:pic>
              </a:graphicData>
            </a:graphic>
          </wp:inline>
        </w:drawing>
      </w:r>
    </w:p>
    <w:p w:rsidR="00073BA0" w:rsidRPr="00073BA0" w:rsidRDefault="00073BA0">
      <w:pPr>
        <w:rPr>
          <w:b/>
        </w:rPr>
      </w:pPr>
      <w:r w:rsidRPr="00073BA0">
        <w:rPr>
          <w:b/>
        </w:rPr>
        <w:t>Step Two</w:t>
      </w:r>
    </w:p>
    <w:p w:rsidR="00547CBD" w:rsidRDefault="00547CBD">
      <w:r>
        <w:t xml:space="preserve">Once the report opens most columns </w:t>
      </w:r>
      <w:r w:rsidR="000B23D1">
        <w:t>a</w:t>
      </w:r>
      <w:r>
        <w:t>re deleted.</w:t>
      </w:r>
    </w:p>
    <w:p w:rsidR="00547CBD" w:rsidRDefault="00547CBD">
      <w:r>
        <w:rPr>
          <w:noProof/>
          <w:lang w:eastAsia="zh-CN"/>
        </w:rPr>
        <w:drawing>
          <wp:inline distT="0" distB="0" distL="0" distR="0">
            <wp:extent cx="5943600" cy="32004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9-07-23 14_30_54-.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3200400"/>
                    </a:xfrm>
                    <a:prstGeom prst="rect">
                      <a:avLst/>
                    </a:prstGeom>
                  </pic:spPr>
                </pic:pic>
              </a:graphicData>
            </a:graphic>
          </wp:inline>
        </w:drawing>
      </w:r>
    </w:p>
    <w:p w:rsidR="00547CBD" w:rsidRDefault="00547CBD">
      <w:r>
        <w:t>Delete Columns:</w:t>
      </w:r>
    </w:p>
    <w:p w:rsidR="00547CBD" w:rsidRDefault="00547CBD">
      <w:r>
        <w:t>A</w:t>
      </w:r>
    </w:p>
    <w:p w:rsidR="00547CBD" w:rsidRDefault="00547CBD">
      <w:r>
        <w:t>B</w:t>
      </w:r>
    </w:p>
    <w:p w:rsidR="00547CBD" w:rsidRDefault="00547CBD">
      <w:r>
        <w:lastRenderedPageBreak/>
        <w:t>D thru T</w:t>
      </w:r>
    </w:p>
    <w:p w:rsidR="00547CBD" w:rsidRDefault="00547CBD">
      <w:r>
        <w:t xml:space="preserve">V </w:t>
      </w:r>
    </w:p>
    <w:p w:rsidR="00547CBD" w:rsidRDefault="00547CBD">
      <w:r>
        <w:t>X</w:t>
      </w:r>
    </w:p>
    <w:p w:rsidR="007F22BD" w:rsidRDefault="007F22BD">
      <w:r>
        <w:t>Y</w:t>
      </w:r>
    </w:p>
    <w:p w:rsidR="00547CBD" w:rsidRDefault="00547CBD">
      <w:r>
        <w:t>You should be left with</w:t>
      </w:r>
      <w:r w:rsidR="007F22BD">
        <w:t>:</w:t>
      </w:r>
      <w:r>
        <w:t xml:space="preserve"> </w:t>
      </w:r>
    </w:p>
    <w:p w:rsidR="00547CBD" w:rsidRDefault="00547CBD">
      <w:r>
        <w:t>“Project”</w:t>
      </w:r>
    </w:p>
    <w:p w:rsidR="00547CBD" w:rsidRDefault="00547CBD">
      <w:r>
        <w:t>“Name”</w:t>
      </w:r>
    </w:p>
    <w:p w:rsidR="00547CBD" w:rsidRDefault="00547CBD">
      <w:r>
        <w:t>“</w:t>
      </w:r>
      <w:r w:rsidRPr="00547CBD">
        <w:t>Estimated Time</w:t>
      </w:r>
      <w:r>
        <w:t>”</w:t>
      </w:r>
    </w:p>
    <w:p w:rsidR="007F22BD" w:rsidRDefault="007F22BD">
      <w:r>
        <w:t>The columns then need to be rearranged to:</w:t>
      </w:r>
    </w:p>
    <w:p w:rsidR="007F22BD" w:rsidRDefault="007F22BD">
      <w:r>
        <w:t>Name, Project, Estimated Time</w:t>
      </w:r>
    </w:p>
    <w:p w:rsidR="007F22BD" w:rsidRDefault="007F22BD">
      <w:r>
        <w:rPr>
          <w:noProof/>
          <w:lang w:eastAsia="zh-CN"/>
        </w:rPr>
        <w:drawing>
          <wp:inline distT="0" distB="0" distL="0" distR="0">
            <wp:extent cx="5943600" cy="32023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9-07-23 14_35_51-.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3202305"/>
                    </a:xfrm>
                    <a:prstGeom prst="rect">
                      <a:avLst/>
                    </a:prstGeom>
                  </pic:spPr>
                </pic:pic>
              </a:graphicData>
            </a:graphic>
          </wp:inline>
        </w:drawing>
      </w:r>
    </w:p>
    <w:p w:rsidR="007F22BD" w:rsidRDefault="007F22BD">
      <w:r>
        <w:t>Step Four:</w:t>
      </w:r>
    </w:p>
    <w:p w:rsidR="00547CBD" w:rsidRDefault="007F22BD">
      <w:r>
        <w:t>The sheet needs to be sorted A-</w:t>
      </w:r>
      <w:proofErr w:type="gramStart"/>
      <w:r>
        <w:t>Z  By</w:t>
      </w:r>
      <w:proofErr w:type="gramEnd"/>
      <w:r>
        <w:t xml:space="preserve"> the Project Column.</w:t>
      </w:r>
    </w:p>
    <w:p w:rsidR="007F22BD" w:rsidRDefault="007F22BD" w:rsidP="007F22BD">
      <w:pPr>
        <w:rPr>
          <w:rFonts w:ascii="Calibri" w:eastAsia="Times New Roman" w:hAnsi="Calibri" w:cs="Times New Roman"/>
          <w:color w:val="000000"/>
        </w:rPr>
      </w:pPr>
      <w:r>
        <w:t>Delete all Tasks for Project “</w:t>
      </w:r>
      <w:r w:rsidRPr="007F22BD">
        <w:rPr>
          <w:rFonts w:ascii="Calibri" w:eastAsia="Times New Roman" w:hAnsi="Calibri" w:cs="Times New Roman"/>
          <w:color w:val="000000"/>
        </w:rPr>
        <w:t>CH Internal-Angela Harper</w:t>
      </w:r>
      <w:r>
        <w:rPr>
          <w:rFonts w:ascii="Calibri" w:eastAsia="Times New Roman" w:hAnsi="Calibri" w:cs="Times New Roman"/>
          <w:color w:val="000000"/>
        </w:rPr>
        <w:t>”</w:t>
      </w:r>
    </w:p>
    <w:p w:rsidR="007F22BD" w:rsidRPr="007F22BD" w:rsidRDefault="007F22BD" w:rsidP="007F22BD">
      <w:pPr>
        <w:rPr>
          <w:rFonts w:ascii="Calibri" w:eastAsia="Times New Roman" w:hAnsi="Calibri" w:cs="Times New Roman"/>
          <w:color w:val="000000"/>
        </w:rPr>
      </w:pPr>
      <w:r>
        <w:rPr>
          <w:rFonts w:ascii="Calibri" w:eastAsia="Times New Roman" w:hAnsi="Calibri" w:cs="Times New Roman"/>
          <w:noProof/>
          <w:color w:val="000000"/>
          <w:lang w:eastAsia="zh-CN"/>
        </w:rPr>
        <w:lastRenderedPageBreak/>
        <w:drawing>
          <wp:inline distT="0" distB="0" distL="0" distR="0">
            <wp:extent cx="5943600" cy="31546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9-07-23 14_39_33-Microsoft Excel - assignment_filter (1).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3154680"/>
                    </a:xfrm>
                    <a:prstGeom prst="rect">
                      <a:avLst/>
                    </a:prstGeom>
                  </pic:spPr>
                </pic:pic>
              </a:graphicData>
            </a:graphic>
          </wp:inline>
        </w:drawing>
      </w:r>
    </w:p>
    <w:p w:rsidR="007F22BD" w:rsidRDefault="00BA19C5">
      <w:r>
        <w:t>Next Sort Sheet by the Name column.</w:t>
      </w:r>
    </w:p>
    <w:p w:rsidR="00BA19C5" w:rsidRDefault="00BA19C5">
      <w:r>
        <w:rPr>
          <w:noProof/>
          <w:lang w:eastAsia="zh-CN"/>
        </w:rPr>
        <w:drawing>
          <wp:inline distT="0" distB="0" distL="0" distR="0" wp14:anchorId="57B7D454" wp14:editId="42598B48">
            <wp:extent cx="5943258" cy="3157220"/>
            <wp:effectExtent l="0" t="0" r="635"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9-07-25 09_32_51-Microsoft Excel - assignment_filter (1).png"/>
                    <pic:cNvPicPr/>
                  </pic:nvPicPr>
                  <pic:blipFill>
                    <a:blip r:embed="rId14">
                      <a:extLst>
                        <a:ext uri="{28A0092B-C50C-407E-A947-70E740481C1C}">
                          <a14:useLocalDpi xmlns:a14="http://schemas.microsoft.com/office/drawing/2010/main" val="0"/>
                        </a:ext>
                      </a:extLst>
                    </a:blip>
                    <a:stretch>
                      <a:fillRect/>
                    </a:stretch>
                  </pic:blipFill>
                  <pic:spPr>
                    <a:xfrm>
                      <a:off x="0" y="0"/>
                      <a:ext cx="5943258" cy="3157220"/>
                    </a:xfrm>
                    <a:prstGeom prst="rect">
                      <a:avLst/>
                    </a:prstGeom>
                  </pic:spPr>
                </pic:pic>
              </a:graphicData>
            </a:graphic>
          </wp:inline>
        </w:drawing>
      </w:r>
    </w:p>
    <w:p w:rsidR="00547CBD" w:rsidRDefault="00BA19C5">
      <w:r>
        <w:t>Next conditionally format only the “Name” (Column A) to highlight duplicates.</w:t>
      </w:r>
    </w:p>
    <w:p w:rsidR="00BA19C5" w:rsidRDefault="00BA19C5">
      <w:r>
        <w:rPr>
          <w:noProof/>
          <w:lang w:eastAsia="zh-CN"/>
        </w:rPr>
        <w:lastRenderedPageBreak/>
        <w:drawing>
          <wp:inline distT="0" distB="0" distL="0" distR="0">
            <wp:extent cx="5943600" cy="31718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9-07-25 09_34_41-.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3171825"/>
                    </a:xfrm>
                    <a:prstGeom prst="rect">
                      <a:avLst/>
                    </a:prstGeom>
                  </pic:spPr>
                </pic:pic>
              </a:graphicData>
            </a:graphic>
          </wp:inline>
        </w:drawing>
      </w:r>
    </w:p>
    <w:p w:rsidR="00BA19C5" w:rsidRDefault="00BE18A4">
      <w:r>
        <w:t xml:space="preserve">If there are duplicate names for different projects </w:t>
      </w:r>
      <w:r w:rsidR="000B23D1">
        <w:t>the</w:t>
      </w:r>
      <w:r>
        <w:t xml:space="preserve"> duplicate name must be changed.</w:t>
      </w:r>
    </w:p>
    <w:p w:rsidR="00BE18A4" w:rsidRDefault="00BE18A4">
      <w:r>
        <w:rPr>
          <w:noProof/>
          <w:lang w:eastAsia="zh-CN"/>
        </w:rPr>
        <w:drawing>
          <wp:inline distT="0" distB="0" distL="0" distR="0">
            <wp:extent cx="5848350" cy="3230338"/>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9-07-25 09_37_46-.png"/>
                    <pic:cNvPicPr/>
                  </pic:nvPicPr>
                  <pic:blipFill>
                    <a:blip r:embed="rId16">
                      <a:extLst>
                        <a:ext uri="{28A0092B-C50C-407E-A947-70E740481C1C}">
                          <a14:useLocalDpi xmlns:a14="http://schemas.microsoft.com/office/drawing/2010/main" val="0"/>
                        </a:ext>
                      </a:extLst>
                    </a:blip>
                    <a:stretch>
                      <a:fillRect/>
                    </a:stretch>
                  </pic:blipFill>
                  <pic:spPr>
                    <a:xfrm>
                      <a:off x="0" y="0"/>
                      <a:ext cx="5853058" cy="3232938"/>
                    </a:xfrm>
                    <a:prstGeom prst="rect">
                      <a:avLst/>
                    </a:prstGeom>
                  </pic:spPr>
                </pic:pic>
              </a:graphicData>
            </a:graphic>
          </wp:inline>
        </w:drawing>
      </w:r>
    </w:p>
    <w:p w:rsidR="00BE18A4" w:rsidRDefault="00BE18A4">
      <w:r>
        <w:rPr>
          <w:noProof/>
          <w:lang w:eastAsia="zh-CN"/>
        </w:rPr>
        <w:lastRenderedPageBreak/>
        <w:drawing>
          <wp:inline distT="0" distB="0" distL="0" distR="0">
            <wp:extent cx="5943600" cy="3159125"/>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9-07-25 09_39_13-.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3159125"/>
                    </a:xfrm>
                    <a:prstGeom prst="rect">
                      <a:avLst/>
                    </a:prstGeom>
                  </pic:spPr>
                </pic:pic>
              </a:graphicData>
            </a:graphic>
          </wp:inline>
        </w:drawing>
      </w:r>
    </w:p>
    <w:p w:rsidR="00BE18A4" w:rsidRDefault="00BE18A4">
      <w:r>
        <w:t>Next all “</w:t>
      </w:r>
      <w:r w:rsidRPr="00BE18A4">
        <w:t>PM Activities</w:t>
      </w:r>
      <w:r>
        <w:t>” and “</w:t>
      </w:r>
      <w:r w:rsidRPr="00BE18A4">
        <w:t>Project Management</w:t>
      </w:r>
      <w:r>
        <w:t>” Rows need to be deleted.</w:t>
      </w:r>
    </w:p>
    <w:p w:rsidR="00BE18A4" w:rsidRDefault="00BE18A4">
      <w:r>
        <w:rPr>
          <w:noProof/>
          <w:lang w:eastAsia="zh-CN"/>
        </w:rPr>
        <w:drawing>
          <wp:inline distT="0" distB="0" distL="0" distR="0">
            <wp:extent cx="5943600" cy="31851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9-07-25 09_40_10-.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3185160"/>
                    </a:xfrm>
                    <a:prstGeom prst="rect">
                      <a:avLst/>
                    </a:prstGeom>
                  </pic:spPr>
                </pic:pic>
              </a:graphicData>
            </a:graphic>
          </wp:inline>
        </w:drawing>
      </w:r>
    </w:p>
    <w:p w:rsidR="00073BA0" w:rsidRPr="00073BA0" w:rsidRDefault="00073BA0">
      <w:pPr>
        <w:rPr>
          <w:b/>
        </w:rPr>
      </w:pPr>
      <w:r>
        <w:rPr>
          <w:b/>
        </w:rPr>
        <w:t>Step Three</w:t>
      </w:r>
    </w:p>
    <w:p w:rsidR="00BE18A4" w:rsidRDefault="00A02CA6">
      <w:r>
        <w:t>The downloaded excel from labs now has to be compared to the “</w:t>
      </w:r>
      <w:r w:rsidRPr="00A02CA6">
        <w:t>Project Detail Tracking</w:t>
      </w:r>
      <w:r>
        <w:t xml:space="preserve">” Sample document is located at: </w:t>
      </w:r>
      <w:hyperlink r:id="rId19" w:history="1">
        <w:r w:rsidRPr="00131DB7">
          <w:rPr>
            <w:rStyle w:val="Hyperlink"/>
          </w:rPr>
          <w:t>https://docs.google.com/spreadsheets/d/1Msj3CmSd7BI9vxdqQ44vgKIBzdN7sBGa5CZfmtKkWpA/edit?usp=sharing</w:t>
        </w:r>
      </w:hyperlink>
    </w:p>
    <w:p w:rsidR="00A02CA6" w:rsidRDefault="00A02CA6">
      <w:r>
        <w:lastRenderedPageBreak/>
        <w:t>A new sheet needs to be created on the download.</w:t>
      </w:r>
    </w:p>
    <w:p w:rsidR="0038735D" w:rsidRDefault="0038735D">
      <w:r>
        <w:rPr>
          <w:noProof/>
          <w:lang w:eastAsia="zh-CN"/>
        </w:rPr>
        <w:drawing>
          <wp:inline distT="0" distB="0" distL="0" distR="0">
            <wp:extent cx="5943600" cy="3197860"/>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9-07-25 09_44_20-.png"/>
                    <pic:cNvPicPr/>
                  </pic:nvPicPr>
                  <pic:blipFill>
                    <a:blip r:embed="rId20">
                      <a:extLst>
                        <a:ext uri="{28A0092B-C50C-407E-A947-70E740481C1C}">
                          <a14:useLocalDpi xmlns:a14="http://schemas.microsoft.com/office/drawing/2010/main" val="0"/>
                        </a:ext>
                      </a:extLst>
                    </a:blip>
                    <a:stretch>
                      <a:fillRect/>
                    </a:stretch>
                  </pic:blipFill>
                  <pic:spPr>
                    <a:xfrm>
                      <a:off x="0" y="0"/>
                      <a:ext cx="5943600" cy="3197860"/>
                    </a:xfrm>
                    <a:prstGeom prst="rect">
                      <a:avLst/>
                    </a:prstGeom>
                  </pic:spPr>
                </pic:pic>
              </a:graphicData>
            </a:graphic>
          </wp:inline>
        </w:drawing>
      </w:r>
    </w:p>
    <w:p w:rsidR="00A02CA6" w:rsidRDefault="00A02CA6">
      <w:r>
        <w:t>Open the Project Detail Tracking Sheet and go to the tab for current month’s task.</w:t>
      </w:r>
    </w:p>
    <w:p w:rsidR="00A02CA6" w:rsidRDefault="00A02CA6">
      <w:r>
        <w:rPr>
          <w:noProof/>
          <w:lang w:eastAsia="zh-CN"/>
        </w:rPr>
        <w:drawing>
          <wp:inline distT="0" distB="0" distL="0" distR="0">
            <wp:extent cx="5943600" cy="31877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9-07-25 09_46_04-.png"/>
                    <pic:cNvPicPr/>
                  </pic:nvPicPr>
                  <pic:blipFill>
                    <a:blip r:embed="rId21">
                      <a:extLst>
                        <a:ext uri="{28A0092B-C50C-407E-A947-70E740481C1C}">
                          <a14:useLocalDpi xmlns:a14="http://schemas.microsoft.com/office/drawing/2010/main" val="0"/>
                        </a:ext>
                      </a:extLst>
                    </a:blip>
                    <a:stretch>
                      <a:fillRect/>
                    </a:stretch>
                  </pic:blipFill>
                  <pic:spPr>
                    <a:xfrm>
                      <a:off x="0" y="0"/>
                      <a:ext cx="5943600" cy="3187700"/>
                    </a:xfrm>
                    <a:prstGeom prst="rect">
                      <a:avLst/>
                    </a:prstGeom>
                  </pic:spPr>
                </pic:pic>
              </a:graphicData>
            </a:graphic>
          </wp:inline>
        </w:drawing>
      </w:r>
    </w:p>
    <w:p w:rsidR="00BE18A4" w:rsidRDefault="00A02CA6">
      <w:r>
        <w:t>Click the square at the top of rows and left of columns to highlight the entire sheet.</w:t>
      </w:r>
    </w:p>
    <w:p w:rsidR="00A02CA6" w:rsidRDefault="00A02CA6">
      <w:r>
        <w:rPr>
          <w:noProof/>
          <w:lang w:eastAsia="zh-CN"/>
        </w:rPr>
        <w:lastRenderedPageBreak/>
        <w:drawing>
          <wp:inline distT="0" distB="0" distL="0" distR="0">
            <wp:extent cx="5943600" cy="284289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9-07-25 09_48_20-Copy of Project Detail Tracking - Google Sheets.png"/>
                    <pic:cNvPicPr/>
                  </pic:nvPicPr>
                  <pic:blipFill>
                    <a:blip r:embed="rId22">
                      <a:extLst>
                        <a:ext uri="{28A0092B-C50C-407E-A947-70E740481C1C}">
                          <a14:useLocalDpi xmlns:a14="http://schemas.microsoft.com/office/drawing/2010/main" val="0"/>
                        </a:ext>
                      </a:extLst>
                    </a:blip>
                    <a:stretch>
                      <a:fillRect/>
                    </a:stretch>
                  </pic:blipFill>
                  <pic:spPr>
                    <a:xfrm>
                      <a:off x="0" y="0"/>
                      <a:ext cx="5943600" cy="2842895"/>
                    </a:xfrm>
                    <a:prstGeom prst="rect">
                      <a:avLst/>
                    </a:prstGeom>
                  </pic:spPr>
                </pic:pic>
              </a:graphicData>
            </a:graphic>
          </wp:inline>
        </w:drawing>
      </w:r>
    </w:p>
    <w:p w:rsidR="00BE18A4" w:rsidRDefault="00A02CA6">
      <w:r>
        <w:t>Now copy the entire sheet.</w:t>
      </w:r>
    </w:p>
    <w:p w:rsidR="00A02CA6" w:rsidRDefault="00A02CA6">
      <w:r>
        <w:rPr>
          <w:noProof/>
          <w:lang w:eastAsia="zh-CN"/>
        </w:rPr>
        <w:drawing>
          <wp:inline distT="0" distB="0" distL="0" distR="0">
            <wp:extent cx="5943600" cy="29718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9-07-25 09_49_06-Copy of Project Detail Tracking - Google Sheets.png"/>
                    <pic:cNvPicPr/>
                  </pic:nvPicPr>
                  <pic:blipFill>
                    <a:blip r:embed="rId23">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rsidR="00BE18A4" w:rsidRDefault="0038735D">
      <w:r>
        <w:t>It now needs to be pasted on the new sheet in the downloaded excel.</w:t>
      </w:r>
    </w:p>
    <w:p w:rsidR="0038735D" w:rsidRDefault="0038735D">
      <w:r>
        <w:t>Click the same square as the one used to copy from the tracker.</w:t>
      </w:r>
    </w:p>
    <w:p w:rsidR="0038735D" w:rsidRDefault="0038735D">
      <w:r>
        <w:rPr>
          <w:noProof/>
          <w:lang w:eastAsia="zh-CN"/>
        </w:rPr>
        <w:lastRenderedPageBreak/>
        <w:drawing>
          <wp:inline distT="0" distB="0" distL="0" distR="0">
            <wp:extent cx="5943600" cy="3176270"/>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9-07-25 09_50_49-.png"/>
                    <pic:cNvPicPr/>
                  </pic:nvPicPr>
                  <pic:blipFill>
                    <a:blip r:embed="rId24">
                      <a:extLst>
                        <a:ext uri="{28A0092B-C50C-407E-A947-70E740481C1C}">
                          <a14:useLocalDpi xmlns:a14="http://schemas.microsoft.com/office/drawing/2010/main" val="0"/>
                        </a:ext>
                      </a:extLst>
                    </a:blip>
                    <a:stretch>
                      <a:fillRect/>
                    </a:stretch>
                  </pic:blipFill>
                  <pic:spPr>
                    <a:xfrm>
                      <a:off x="0" y="0"/>
                      <a:ext cx="5943600" cy="3176270"/>
                    </a:xfrm>
                    <a:prstGeom prst="rect">
                      <a:avLst/>
                    </a:prstGeom>
                  </pic:spPr>
                </pic:pic>
              </a:graphicData>
            </a:graphic>
          </wp:inline>
        </w:drawing>
      </w:r>
    </w:p>
    <w:p w:rsidR="0038735D" w:rsidRDefault="0038735D">
      <w:r>
        <w:t>Click paste.</w:t>
      </w:r>
    </w:p>
    <w:p w:rsidR="00BE18A4" w:rsidRDefault="0038735D">
      <w:r>
        <w:rPr>
          <w:noProof/>
          <w:lang w:eastAsia="zh-CN"/>
        </w:rPr>
        <w:drawing>
          <wp:inline distT="0" distB="0" distL="0" distR="0">
            <wp:extent cx="5943600" cy="316738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9-07-25 09_51_31-Microsoft Excel - assignment_filter (1).png"/>
                    <pic:cNvPicPr/>
                  </pic:nvPicPr>
                  <pic:blipFill>
                    <a:blip r:embed="rId25">
                      <a:extLst>
                        <a:ext uri="{28A0092B-C50C-407E-A947-70E740481C1C}">
                          <a14:useLocalDpi xmlns:a14="http://schemas.microsoft.com/office/drawing/2010/main" val="0"/>
                        </a:ext>
                      </a:extLst>
                    </a:blip>
                    <a:stretch>
                      <a:fillRect/>
                    </a:stretch>
                  </pic:blipFill>
                  <pic:spPr>
                    <a:xfrm>
                      <a:off x="0" y="0"/>
                      <a:ext cx="5943600" cy="3167380"/>
                    </a:xfrm>
                    <a:prstGeom prst="rect">
                      <a:avLst/>
                    </a:prstGeom>
                  </pic:spPr>
                </pic:pic>
              </a:graphicData>
            </a:graphic>
          </wp:inline>
        </w:drawing>
      </w:r>
    </w:p>
    <w:p w:rsidR="00BE18A4" w:rsidRDefault="0038735D">
      <w:r>
        <w:t>A warning will pop up. Click “OK”</w:t>
      </w:r>
    </w:p>
    <w:p w:rsidR="0038735D" w:rsidRDefault="0038735D">
      <w:r>
        <w:rPr>
          <w:noProof/>
          <w:lang w:eastAsia="zh-CN"/>
        </w:rPr>
        <w:lastRenderedPageBreak/>
        <w:drawing>
          <wp:inline distT="0" distB="0" distL="0" distR="0">
            <wp:extent cx="5943600" cy="318516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9-07-25 09_51_52-.png"/>
                    <pic:cNvPicPr/>
                  </pic:nvPicPr>
                  <pic:blipFill>
                    <a:blip r:embed="rId26">
                      <a:extLst>
                        <a:ext uri="{28A0092B-C50C-407E-A947-70E740481C1C}">
                          <a14:useLocalDpi xmlns:a14="http://schemas.microsoft.com/office/drawing/2010/main" val="0"/>
                        </a:ext>
                      </a:extLst>
                    </a:blip>
                    <a:stretch>
                      <a:fillRect/>
                    </a:stretch>
                  </pic:blipFill>
                  <pic:spPr>
                    <a:xfrm>
                      <a:off x="0" y="0"/>
                      <a:ext cx="5943600" cy="3185160"/>
                    </a:xfrm>
                    <a:prstGeom prst="rect">
                      <a:avLst/>
                    </a:prstGeom>
                  </pic:spPr>
                </pic:pic>
              </a:graphicData>
            </a:graphic>
          </wp:inline>
        </w:drawing>
      </w:r>
    </w:p>
    <w:p w:rsidR="00BE18A4" w:rsidRDefault="0038735D">
      <w:r>
        <w:t>You now have this:</w:t>
      </w:r>
    </w:p>
    <w:p w:rsidR="0038735D" w:rsidRDefault="0038735D">
      <w:r>
        <w:rPr>
          <w:noProof/>
          <w:lang w:eastAsia="zh-CN"/>
        </w:rPr>
        <w:drawing>
          <wp:inline distT="0" distB="0" distL="0" distR="0">
            <wp:extent cx="5943600" cy="31877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9-07-25 09_54_40-.png"/>
                    <pic:cNvPicPr/>
                  </pic:nvPicPr>
                  <pic:blipFill>
                    <a:blip r:embed="rId27">
                      <a:extLst>
                        <a:ext uri="{28A0092B-C50C-407E-A947-70E740481C1C}">
                          <a14:useLocalDpi xmlns:a14="http://schemas.microsoft.com/office/drawing/2010/main" val="0"/>
                        </a:ext>
                      </a:extLst>
                    </a:blip>
                    <a:stretch>
                      <a:fillRect/>
                    </a:stretch>
                  </pic:blipFill>
                  <pic:spPr>
                    <a:xfrm>
                      <a:off x="0" y="0"/>
                      <a:ext cx="5943600" cy="3187700"/>
                    </a:xfrm>
                    <a:prstGeom prst="rect">
                      <a:avLst/>
                    </a:prstGeom>
                  </pic:spPr>
                </pic:pic>
              </a:graphicData>
            </a:graphic>
          </wp:inline>
        </w:drawing>
      </w:r>
    </w:p>
    <w:p w:rsidR="0038735D" w:rsidRDefault="0038735D">
      <w:r>
        <w:t>Sort the sheet by name:</w:t>
      </w:r>
    </w:p>
    <w:p w:rsidR="0038735D" w:rsidRDefault="0038735D">
      <w:r>
        <w:rPr>
          <w:noProof/>
          <w:lang w:eastAsia="zh-CN"/>
        </w:rPr>
        <w:lastRenderedPageBreak/>
        <w:drawing>
          <wp:inline distT="0" distB="0" distL="0" distR="0">
            <wp:extent cx="5943600" cy="316293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9-07-25 09_55_28-Microsoft Excel - assignment_filter (1).png"/>
                    <pic:cNvPicPr/>
                  </pic:nvPicPr>
                  <pic:blipFill>
                    <a:blip r:embed="rId28">
                      <a:extLst>
                        <a:ext uri="{28A0092B-C50C-407E-A947-70E740481C1C}">
                          <a14:useLocalDpi xmlns:a14="http://schemas.microsoft.com/office/drawing/2010/main" val="0"/>
                        </a:ext>
                      </a:extLst>
                    </a:blip>
                    <a:stretch>
                      <a:fillRect/>
                    </a:stretch>
                  </pic:blipFill>
                  <pic:spPr>
                    <a:xfrm>
                      <a:off x="0" y="0"/>
                      <a:ext cx="5943600" cy="3162935"/>
                    </a:xfrm>
                    <a:prstGeom prst="rect">
                      <a:avLst/>
                    </a:prstGeom>
                  </pic:spPr>
                </pic:pic>
              </a:graphicData>
            </a:graphic>
          </wp:inline>
        </w:drawing>
      </w:r>
    </w:p>
    <w:p w:rsidR="0038735D" w:rsidRDefault="0038735D">
      <w:r>
        <w:t>Another new sheet has to be created:</w:t>
      </w:r>
    </w:p>
    <w:p w:rsidR="0038735D" w:rsidRDefault="0038735D">
      <w:r>
        <w:rPr>
          <w:noProof/>
          <w:lang w:eastAsia="zh-CN"/>
        </w:rPr>
        <w:drawing>
          <wp:inline distT="0" distB="0" distL="0" distR="0">
            <wp:extent cx="5943600" cy="316738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9-07-25 09_59_36-Microsoft Excel - assignment_filter (1).png"/>
                    <pic:cNvPicPr/>
                  </pic:nvPicPr>
                  <pic:blipFill>
                    <a:blip r:embed="rId29">
                      <a:extLst>
                        <a:ext uri="{28A0092B-C50C-407E-A947-70E740481C1C}">
                          <a14:useLocalDpi xmlns:a14="http://schemas.microsoft.com/office/drawing/2010/main" val="0"/>
                        </a:ext>
                      </a:extLst>
                    </a:blip>
                    <a:stretch>
                      <a:fillRect/>
                    </a:stretch>
                  </pic:blipFill>
                  <pic:spPr>
                    <a:xfrm>
                      <a:off x="0" y="0"/>
                      <a:ext cx="5943600" cy="3167380"/>
                    </a:xfrm>
                    <a:prstGeom prst="rect">
                      <a:avLst/>
                    </a:prstGeom>
                  </pic:spPr>
                </pic:pic>
              </a:graphicData>
            </a:graphic>
          </wp:inline>
        </w:drawing>
      </w:r>
    </w:p>
    <w:p w:rsidR="0038735D" w:rsidRDefault="0038735D">
      <w:r>
        <w:t>Copy row one from the sheet you just finished editing:</w:t>
      </w:r>
    </w:p>
    <w:p w:rsidR="0038735D" w:rsidRDefault="0038735D">
      <w:r>
        <w:rPr>
          <w:noProof/>
          <w:lang w:eastAsia="zh-CN"/>
        </w:rPr>
        <w:lastRenderedPageBreak/>
        <w:drawing>
          <wp:inline distT="0" distB="0" distL="0" distR="0">
            <wp:extent cx="5943600" cy="306324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9-07-25 10_00_58-Microsoft Excel - assignment_filter (1).png"/>
                    <pic:cNvPicPr/>
                  </pic:nvPicPr>
                  <pic:blipFill>
                    <a:blip r:embed="rId30">
                      <a:extLst>
                        <a:ext uri="{28A0092B-C50C-407E-A947-70E740481C1C}">
                          <a14:useLocalDpi xmlns:a14="http://schemas.microsoft.com/office/drawing/2010/main" val="0"/>
                        </a:ext>
                      </a:extLst>
                    </a:blip>
                    <a:stretch>
                      <a:fillRect/>
                    </a:stretch>
                  </pic:blipFill>
                  <pic:spPr>
                    <a:xfrm>
                      <a:off x="0" y="0"/>
                      <a:ext cx="5943600" cy="3063240"/>
                    </a:xfrm>
                    <a:prstGeom prst="rect">
                      <a:avLst/>
                    </a:prstGeom>
                  </pic:spPr>
                </pic:pic>
              </a:graphicData>
            </a:graphic>
          </wp:inline>
        </w:drawing>
      </w:r>
    </w:p>
    <w:p w:rsidR="0038735D" w:rsidRDefault="0038735D">
      <w:r>
        <w:t>And paste it on the new sheet:</w:t>
      </w:r>
    </w:p>
    <w:p w:rsidR="0038735D" w:rsidRDefault="0038735D">
      <w:r>
        <w:rPr>
          <w:noProof/>
          <w:lang w:eastAsia="zh-CN"/>
        </w:rPr>
        <w:drawing>
          <wp:inline distT="0" distB="0" distL="0" distR="0">
            <wp:extent cx="5943600" cy="320230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9-07-25 10_02_10-.png"/>
                    <pic:cNvPicPr/>
                  </pic:nvPicPr>
                  <pic:blipFill>
                    <a:blip r:embed="rId31">
                      <a:extLst>
                        <a:ext uri="{28A0092B-C50C-407E-A947-70E740481C1C}">
                          <a14:useLocalDpi xmlns:a14="http://schemas.microsoft.com/office/drawing/2010/main" val="0"/>
                        </a:ext>
                      </a:extLst>
                    </a:blip>
                    <a:stretch>
                      <a:fillRect/>
                    </a:stretch>
                  </pic:blipFill>
                  <pic:spPr>
                    <a:xfrm>
                      <a:off x="0" y="0"/>
                      <a:ext cx="5943600" cy="3202305"/>
                    </a:xfrm>
                    <a:prstGeom prst="rect">
                      <a:avLst/>
                    </a:prstGeom>
                  </pic:spPr>
                </pic:pic>
              </a:graphicData>
            </a:graphic>
          </wp:inline>
        </w:drawing>
      </w:r>
    </w:p>
    <w:p w:rsidR="0038735D" w:rsidRDefault="00C2623B">
      <w:r>
        <w:t xml:space="preserve">You now need to insert the formula: </w:t>
      </w:r>
      <w:r w:rsidRPr="00C2623B">
        <w:t>=Worksheet</w:t>
      </w:r>
      <w:proofErr w:type="gramStart"/>
      <w:r w:rsidRPr="00C2623B">
        <w:t>!A2</w:t>
      </w:r>
      <w:proofErr w:type="gramEnd"/>
      <w:r w:rsidRPr="00C2623B">
        <w:t>=Sheet1!A2</w:t>
      </w:r>
      <w:r>
        <w:t xml:space="preserve"> in to cell A2 on the blank sheet</w:t>
      </w:r>
    </w:p>
    <w:p w:rsidR="00C2623B" w:rsidRDefault="00C2623B">
      <w:r>
        <w:rPr>
          <w:noProof/>
          <w:lang w:eastAsia="zh-CN"/>
        </w:rPr>
        <w:lastRenderedPageBreak/>
        <w:drawing>
          <wp:inline distT="0" distB="0" distL="0" distR="0">
            <wp:extent cx="5943600" cy="3161030"/>
            <wp:effectExtent l="0" t="0" r="0"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9-07-25 10_05_14-Microsoft Excel - assignment_filter (1).png"/>
                    <pic:cNvPicPr/>
                  </pic:nvPicPr>
                  <pic:blipFill>
                    <a:blip r:embed="rId32">
                      <a:extLst>
                        <a:ext uri="{28A0092B-C50C-407E-A947-70E740481C1C}">
                          <a14:useLocalDpi xmlns:a14="http://schemas.microsoft.com/office/drawing/2010/main" val="0"/>
                        </a:ext>
                      </a:extLst>
                    </a:blip>
                    <a:stretch>
                      <a:fillRect/>
                    </a:stretch>
                  </pic:blipFill>
                  <pic:spPr>
                    <a:xfrm>
                      <a:off x="0" y="0"/>
                      <a:ext cx="5943600" cy="3161030"/>
                    </a:xfrm>
                    <a:prstGeom prst="rect">
                      <a:avLst/>
                    </a:prstGeom>
                  </pic:spPr>
                </pic:pic>
              </a:graphicData>
            </a:graphic>
          </wp:inline>
        </w:drawing>
      </w:r>
    </w:p>
    <w:p w:rsidR="00C2623B" w:rsidRDefault="00C2623B">
      <w:r>
        <w:t>This will return a “True” or “False” Answer</w:t>
      </w:r>
    </w:p>
    <w:p w:rsidR="00C2623B" w:rsidRDefault="00C2623B">
      <w:r>
        <w:rPr>
          <w:noProof/>
          <w:lang w:eastAsia="zh-CN"/>
        </w:rPr>
        <w:drawing>
          <wp:inline distT="0" distB="0" distL="0" distR="0">
            <wp:extent cx="5943600" cy="32067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9-07-25 10_06_30-.png"/>
                    <pic:cNvPicPr/>
                  </pic:nvPicPr>
                  <pic:blipFill>
                    <a:blip r:embed="rId33">
                      <a:extLst>
                        <a:ext uri="{28A0092B-C50C-407E-A947-70E740481C1C}">
                          <a14:useLocalDpi xmlns:a14="http://schemas.microsoft.com/office/drawing/2010/main" val="0"/>
                        </a:ext>
                      </a:extLst>
                    </a:blip>
                    <a:stretch>
                      <a:fillRect/>
                    </a:stretch>
                  </pic:blipFill>
                  <pic:spPr>
                    <a:xfrm>
                      <a:off x="0" y="0"/>
                      <a:ext cx="5943600" cy="3206750"/>
                    </a:xfrm>
                    <a:prstGeom prst="rect">
                      <a:avLst/>
                    </a:prstGeom>
                  </pic:spPr>
                </pic:pic>
              </a:graphicData>
            </a:graphic>
          </wp:inline>
        </w:drawing>
      </w:r>
    </w:p>
    <w:p w:rsidR="00C2623B" w:rsidRDefault="00C2623B">
      <w:r>
        <w:t>Grab the bottom of Cell A2 and drag it across the row to Estimate and then down the columns until you have gone to approximately 500</w:t>
      </w:r>
    </w:p>
    <w:p w:rsidR="00C2623B" w:rsidRDefault="00C2623B">
      <w:r>
        <w:rPr>
          <w:noProof/>
          <w:lang w:eastAsia="zh-CN"/>
        </w:rPr>
        <w:lastRenderedPageBreak/>
        <w:drawing>
          <wp:inline distT="0" distB="0" distL="0" distR="0">
            <wp:extent cx="5943600" cy="3154680"/>
            <wp:effectExtent l="0" t="0" r="0"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9-07-25 10_08_59-Microsoft Excel - assignment_filter (1).png"/>
                    <pic:cNvPicPr/>
                  </pic:nvPicPr>
                  <pic:blipFill>
                    <a:blip r:embed="rId34">
                      <a:extLst>
                        <a:ext uri="{28A0092B-C50C-407E-A947-70E740481C1C}">
                          <a14:useLocalDpi xmlns:a14="http://schemas.microsoft.com/office/drawing/2010/main" val="0"/>
                        </a:ext>
                      </a:extLst>
                    </a:blip>
                    <a:stretch>
                      <a:fillRect/>
                    </a:stretch>
                  </pic:blipFill>
                  <pic:spPr>
                    <a:xfrm>
                      <a:off x="0" y="0"/>
                      <a:ext cx="5943600" cy="3154680"/>
                    </a:xfrm>
                    <a:prstGeom prst="rect">
                      <a:avLst/>
                    </a:prstGeom>
                  </pic:spPr>
                </pic:pic>
              </a:graphicData>
            </a:graphic>
          </wp:inline>
        </w:drawing>
      </w:r>
    </w:p>
    <w:p w:rsidR="00C2623B" w:rsidRDefault="00C2623B">
      <w:r>
        <w:rPr>
          <w:noProof/>
          <w:lang w:eastAsia="zh-CN"/>
        </w:rPr>
        <w:drawing>
          <wp:inline distT="0" distB="0" distL="0" distR="0">
            <wp:extent cx="5943600" cy="3045460"/>
            <wp:effectExtent l="0" t="0" r="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9-07-25 10_09_35-Microsoft Excel - assignment_filter (1).png"/>
                    <pic:cNvPicPr/>
                  </pic:nvPicPr>
                  <pic:blipFill>
                    <a:blip r:embed="rId35">
                      <a:extLst>
                        <a:ext uri="{28A0092B-C50C-407E-A947-70E740481C1C}">
                          <a14:useLocalDpi xmlns:a14="http://schemas.microsoft.com/office/drawing/2010/main" val="0"/>
                        </a:ext>
                      </a:extLst>
                    </a:blip>
                    <a:stretch>
                      <a:fillRect/>
                    </a:stretch>
                  </pic:blipFill>
                  <pic:spPr>
                    <a:xfrm>
                      <a:off x="0" y="0"/>
                      <a:ext cx="5943600" cy="3045460"/>
                    </a:xfrm>
                    <a:prstGeom prst="rect">
                      <a:avLst/>
                    </a:prstGeom>
                  </pic:spPr>
                </pic:pic>
              </a:graphicData>
            </a:graphic>
          </wp:inline>
        </w:drawing>
      </w:r>
    </w:p>
    <w:p w:rsidR="00C2623B" w:rsidRDefault="00C2623B">
      <w:r>
        <w:t>Now highlight all three columns and conditionally format for “Text that contains”</w:t>
      </w:r>
    </w:p>
    <w:p w:rsidR="00C2623B" w:rsidRDefault="00C2623B"/>
    <w:p w:rsidR="00C2623B" w:rsidRDefault="00C2623B">
      <w:r>
        <w:rPr>
          <w:noProof/>
          <w:lang w:eastAsia="zh-CN"/>
        </w:rPr>
        <w:lastRenderedPageBreak/>
        <w:drawing>
          <wp:inline distT="0" distB="0" distL="0" distR="0">
            <wp:extent cx="5943600" cy="3197860"/>
            <wp:effectExtent l="0" t="0" r="0" b="254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9-07-25 10_10_43-.png"/>
                    <pic:cNvPicPr/>
                  </pic:nvPicPr>
                  <pic:blipFill>
                    <a:blip r:embed="rId36">
                      <a:extLst>
                        <a:ext uri="{28A0092B-C50C-407E-A947-70E740481C1C}">
                          <a14:useLocalDpi xmlns:a14="http://schemas.microsoft.com/office/drawing/2010/main" val="0"/>
                        </a:ext>
                      </a:extLst>
                    </a:blip>
                    <a:stretch>
                      <a:fillRect/>
                    </a:stretch>
                  </pic:blipFill>
                  <pic:spPr>
                    <a:xfrm>
                      <a:off x="0" y="0"/>
                      <a:ext cx="5943600" cy="3197860"/>
                    </a:xfrm>
                    <a:prstGeom prst="rect">
                      <a:avLst/>
                    </a:prstGeom>
                  </pic:spPr>
                </pic:pic>
              </a:graphicData>
            </a:graphic>
          </wp:inline>
        </w:drawing>
      </w:r>
    </w:p>
    <w:p w:rsidR="00C2623B" w:rsidRDefault="00C2623B">
      <w:r>
        <w:t>In the popup enter “FALSE”</w:t>
      </w:r>
    </w:p>
    <w:p w:rsidR="00C2623B" w:rsidRDefault="00C2623B">
      <w:r>
        <w:rPr>
          <w:noProof/>
          <w:lang w:eastAsia="zh-CN"/>
        </w:rPr>
        <w:drawing>
          <wp:inline distT="0" distB="0" distL="0" distR="0">
            <wp:extent cx="5943600" cy="316293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9-07-25 10_12_17-Microsoft Excel - assignment_filter (1).png"/>
                    <pic:cNvPicPr/>
                  </pic:nvPicPr>
                  <pic:blipFill>
                    <a:blip r:embed="rId37">
                      <a:extLst>
                        <a:ext uri="{28A0092B-C50C-407E-A947-70E740481C1C}">
                          <a14:useLocalDpi xmlns:a14="http://schemas.microsoft.com/office/drawing/2010/main" val="0"/>
                        </a:ext>
                      </a:extLst>
                    </a:blip>
                    <a:stretch>
                      <a:fillRect/>
                    </a:stretch>
                  </pic:blipFill>
                  <pic:spPr>
                    <a:xfrm>
                      <a:off x="0" y="0"/>
                      <a:ext cx="5943600" cy="3162935"/>
                    </a:xfrm>
                    <a:prstGeom prst="rect">
                      <a:avLst/>
                    </a:prstGeom>
                  </pic:spPr>
                </pic:pic>
              </a:graphicData>
            </a:graphic>
          </wp:inline>
        </w:drawing>
      </w:r>
    </w:p>
    <w:p w:rsidR="00C2623B" w:rsidRDefault="008F12B7">
      <w:r>
        <w:t>Everywhere there is a false the two other sheets need to be compared to find out why they do not match. There could be several reasons and each reason is handled differently.</w:t>
      </w:r>
    </w:p>
    <w:p w:rsidR="008F12B7" w:rsidRPr="004D5AB8" w:rsidRDefault="000B6F8B">
      <w:pPr>
        <w:rPr>
          <w:b/>
        </w:rPr>
      </w:pPr>
      <w:r w:rsidRPr="004D5AB8">
        <w:rPr>
          <w:b/>
        </w:rPr>
        <w:t>Reason One:  New Task</w:t>
      </w:r>
    </w:p>
    <w:p w:rsidR="000B6F8B" w:rsidRDefault="000B6F8B">
      <w:r>
        <w:t>If the task on the “Worksheet” tab is not on the “Sheet1” tab it needs to be copied from “Worksheet” and inserted in to “Sheet1”.</w:t>
      </w:r>
    </w:p>
    <w:p w:rsidR="000B6F8B" w:rsidRDefault="00A410E5">
      <w:r>
        <w:lastRenderedPageBreak/>
        <w:t>Right click the row number to highlight the row and the select copy.</w:t>
      </w:r>
    </w:p>
    <w:p w:rsidR="00A410E5" w:rsidRDefault="00A410E5">
      <w:r>
        <w:rPr>
          <w:noProof/>
          <w:lang w:eastAsia="zh-CN"/>
        </w:rPr>
        <w:drawing>
          <wp:inline distT="0" distB="0" distL="0" distR="0">
            <wp:extent cx="5943600" cy="316992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9-07-25 10_16_46-.png"/>
                    <pic:cNvPicPr/>
                  </pic:nvPicPr>
                  <pic:blipFill>
                    <a:blip r:embed="rId38">
                      <a:extLst>
                        <a:ext uri="{28A0092B-C50C-407E-A947-70E740481C1C}">
                          <a14:useLocalDpi xmlns:a14="http://schemas.microsoft.com/office/drawing/2010/main" val="0"/>
                        </a:ext>
                      </a:extLst>
                    </a:blip>
                    <a:stretch>
                      <a:fillRect/>
                    </a:stretch>
                  </pic:blipFill>
                  <pic:spPr>
                    <a:xfrm>
                      <a:off x="0" y="0"/>
                      <a:ext cx="5943600" cy="3169920"/>
                    </a:xfrm>
                    <a:prstGeom prst="rect">
                      <a:avLst/>
                    </a:prstGeom>
                  </pic:spPr>
                </pic:pic>
              </a:graphicData>
            </a:graphic>
          </wp:inline>
        </w:drawing>
      </w:r>
    </w:p>
    <w:p w:rsidR="00C2623B" w:rsidRDefault="00A410E5">
      <w:r>
        <w:t>Next right click the same row number on “Sheet1” and select “Insert Copied Cells”</w:t>
      </w:r>
    </w:p>
    <w:p w:rsidR="00A410E5" w:rsidRDefault="00A410E5">
      <w:r>
        <w:rPr>
          <w:noProof/>
          <w:lang w:eastAsia="zh-CN"/>
        </w:rPr>
        <w:drawing>
          <wp:inline distT="0" distB="0" distL="0" distR="0">
            <wp:extent cx="5943600" cy="31629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9-07-25 10_18_52-Microsoft Excel - assignment_filter (1).png"/>
                    <pic:cNvPicPr/>
                  </pic:nvPicPr>
                  <pic:blipFill>
                    <a:blip r:embed="rId39">
                      <a:extLst>
                        <a:ext uri="{28A0092B-C50C-407E-A947-70E740481C1C}">
                          <a14:useLocalDpi xmlns:a14="http://schemas.microsoft.com/office/drawing/2010/main" val="0"/>
                        </a:ext>
                      </a:extLst>
                    </a:blip>
                    <a:stretch>
                      <a:fillRect/>
                    </a:stretch>
                  </pic:blipFill>
                  <pic:spPr>
                    <a:xfrm>
                      <a:off x="0" y="0"/>
                      <a:ext cx="5943600" cy="3162935"/>
                    </a:xfrm>
                    <a:prstGeom prst="rect">
                      <a:avLst/>
                    </a:prstGeom>
                  </pic:spPr>
                </pic:pic>
              </a:graphicData>
            </a:graphic>
          </wp:inline>
        </w:drawing>
      </w:r>
    </w:p>
    <w:p w:rsidR="00A410E5" w:rsidRDefault="00A410E5">
      <w:r>
        <w:t>When you go back to “Sheet2” you will need to redo the formula. Since a row was inserted</w:t>
      </w:r>
      <w:r w:rsidR="00466085">
        <w:t xml:space="preserve"> excel changed the formula for row 14 to the bottom of the sheet. So you need to go to row 13 cell A and re-drag the formula across and down.</w:t>
      </w:r>
    </w:p>
    <w:p w:rsidR="00466085" w:rsidRDefault="00466085"/>
    <w:p w:rsidR="00466085" w:rsidRPr="004D5AB8" w:rsidRDefault="00466085" w:rsidP="00466085">
      <w:pPr>
        <w:rPr>
          <w:b/>
        </w:rPr>
      </w:pPr>
      <w:r w:rsidRPr="004D5AB8">
        <w:rPr>
          <w:b/>
        </w:rPr>
        <w:lastRenderedPageBreak/>
        <w:t>Reason Two:  Task Completed</w:t>
      </w:r>
    </w:p>
    <w:p w:rsidR="00466085" w:rsidRDefault="00466085" w:rsidP="00466085">
      <w:r>
        <w:t>If the task on the “Sheet1” tab is not on the “Worksheet” tab it is most likely a completed task. The task on “Sheet1” Needs to be looked at to see if there is any time on it. The task “</w:t>
      </w:r>
      <w:r w:rsidRPr="00466085">
        <w:t>300 Integration of Shipping Module Functionality</w:t>
      </w:r>
      <w:r>
        <w:t>” Is not on the “Worksheet” tab. Looking under the Actual column there is time reported. This means the task needs to be inserted onto the “Worksheet” Tab. Do this by following the steps above for coping and the inserting the copied cells. The again fix the formula in the cells as you did under the Reason One: New Task instructions above.</w:t>
      </w:r>
    </w:p>
    <w:p w:rsidR="00466085" w:rsidRDefault="00466085" w:rsidP="00466085">
      <w:r>
        <w:rPr>
          <w:noProof/>
          <w:lang w:eastAsia="zh-CN"/>
        </w:rPr>
        <w:drawing>
          <wp:inline distT="0" distB="0" distL="0" distR="0">
            <wp:extent cx="5943600" cy="316293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9-07-25 10_30_25-Microsoft Excel - assignment_filter (1).png"/>
                    <pic:cNvPicPr/>
                  </pic:nvPicPr>
                  <pic:blipFill>
                    <a:blip r:embed="rId40">
                      <a:extLst>
                        <a:ext uri="{28A0092B-C50C-407E-A947-70E740481C1C}">
                          <a14:useLocalDpi xmlns:a14="http://schemas.microsoft.com/office/drawing/2010/main" val="0"/>
                        </a:ext>
                      </a:extLst>
                    </a:blip>
                    <a:stretch>
                      <a:fillRect/>
                    </a:stretch>
                  </pic:blipFill>
                  <pic:spPr>
                    <a:xfrm>
                      <a:off x="0" y="0"/>
                      <a:ext cx="5943600" cy="3162935"/>
                    </a:xfrm>
                    <a:prstGeom prst="rect">
                      <a:avLst/>
                    </a:prstGeom>
                  </pic:spPr>
                </pic:pic>
              </a:graphicData>
            </a:graphic>
          </wp:inline>
        </w:drawing>
      </w:r>
    </w:p>
    <w:p w:rsidR="00466085" w:rsidRDefault="00466085">
      <w:r>
        <w:t>If there is no time showing, delete the row and then fix the formulas in the cells as described above.</w:t>
      </w:r>
    </w:p>
    <w:p w:rsidR="00466085" w:rsidRDefault="00466085">
      <w:r>
        <w:rPr>
          <w:noProof/>
          <w:lang w:eastAsia="zh-CN"/>
        </w:rPr>
        <w:lastRenderedPageBreak/>
        <w:drawing>
          <wp:inline distT="0" distB="0" distL="0" distR="0">
            <wp:extent cx="5943600" cy="31629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9-07-25 10_35_47-Microsoft Excel - assignment_filter (1).png"/>
                    <pic:cNvPicPr/>
                  </pic:nvPicPr>
                  <pic:blipFill>
                    <a:blip r:embed="rId41">
                      <a:extLst>
                        <a:ext uri="{28A0092B-C50C-407E-A947-70E740481C1C}">
                          <a14:useLocalDpi xmlns:a14="http://schemas.microsoft.com/office/drawing/2010/main" val="0"/>
                        </a:ext>
                      </a:extLst>
                    </a:blip>
                    <a:stretch>
                      <a:fillRect/>
                    </a:stretch>
                  </pic:blipFill>
                  <pic:spPr>
                    <a:xfrm>
                      <a:off x="0" y="0"/>
                      <a:ext cx="5943600" cy="3162935"/>
                    </a:xfrm>
                    <a:prstGeom prst="rect">
                      <a:avLst/>
                    </a:prstGeom>
                  </pic:spPr>
                </pic:pic>
              </a:graphicData>
            </a:graphic>
          </wp:inline>
        </w:drawing>
      </w:r>
    </w:p>
    <w:p w:rsidR="00C2623B" w:rsidRDefault="00A410E5">
      <w:r>
        <w:t xml:space="preserve"> </w:t>
      </w:r>
    </w:p>
    <w:p w:rsidR="00C2623B" w:rsidRPr="004D5AB8" w:rsidRDefault="004D5AB8">
      <w:pPr>
        <w:rPr>
          <w:b/>
        </w:rPr>
      </w:pPr>
      <w:r w:rsidRPr="004D5AB8">
        <w:rPr>
          <w:b/>
        </w:rPr>
        <w:t xml:space="preserve">Reason Three: Extra spaces </w:t>
      </w:r>
      <w:r w:rsidR="000B23D1">
        <w:rPr>
          <w:b/>
        </w:rPr>
        <w:t xml:space="preserve">or other format anomalies </w:t>
      </w:r>
      <w:r w:rsidRPr="004D5AB8">
        <w:rPr>
          <w:b/>
        </w:rPr>
        <w:t>in name</w:t>
      </w:r>
    </w:p>
    <w:p w:rsidR="004D5AB8" w:rsidRDefault="004D5AB8">
      <w:r>
        <w:t>If you compare the “Worksheet” and “Sheet1” tabs and the two rows appear to match and you are still getting a false, you need to copy the cell from “Worksheet” and simple paste over the same cell on “Sheet1” You will not have to fix the formula in the “Sheet2” cell.</w:t>
      </w:r>
    </w:p>
    <w:p w:rsidR="004D5AB8" w:rsidRDefault="004D5AB8">
      <w:r>
        <w:t>Example:</w:t>
      </w:r>
    </w:p>
    <w:p w:rsidR="004D5AB8" w:rsidRDefault="004D5AB8">
      <w:r>
        <w:t xml:space="preserve">“Worksheet” shows:  </w:t>
      </w:r>
    </w:p>
    <w:p w:rsidR="004D5AB8" w:rsidRDefault="004D5AB8">
      <w:r w:rsidRPr="004D5AB8">
        <w:t xml:space="preserve">7 images explanation - Preview page - Right now we have the 7 images explanation </w:t>
      </w:r>
      <w:proofErr w:type="spellStart"/>
      <w:r w:rsidRPr="004D5AB8">
        <w:t>goin</w:t>
      </w:r>
      <w:proofErr w:type="spellEnd"/>
      <w:r w:rsidRPr="004D5AB8">
        <w:t xml:space="preserve"> to the FAQ page. Please redirect to here:  </w:t>
      </w:r>
      <w:hyperlink r:id="rId42" w:history="1">
        <w:r w:rsidRPr="00131DB7">
          <w:rPr>
            <w:rStyle w:val="Hyperlink"/>
          </w:rPr>
          <w:t>https://www.image3d.com/retroviewer/7-images</w:t>
        </w:r>
      </w:hyperlink>
    </w:p>
    <w:p w:rsidR="004D5AB8" w:rsidRDefault="004D5AB8">
      <w:r>
        <w:t>“Sheet1” shows:</w:t>
      </w:r>
    </w:p>
    <w:p w:rsidR="004D5AB8" w:rsidRDefault="004D5AB8">
      <w:r w:rsidRPr="004D5AB8">
        <w:t xml:space="preserve">7 images explanation - Preview page - Right now we have the 7 images explanation </w:t>
      </w:r>
      <w:proofErr w:type="spellStart"/>
      <w:r w:rsidRPr="004D5AB8">
        <w:t>goin</w:t>
      </w:r>
      <w:proofErr w:type="spellEnd"/>
      <w:r w:rsidRPr="004D5AB8">
        <w:t xml:space="preserve"> to the FAQ page. Please redirect to here: </w:t>
      </w:r>
      <w:hyperlink r:id="rId43" w:history="1">
        <w:r w:rsidRPr="00131DB7">
          <w:rPr>
            <w:rStyle w:val="Hyperlink"/>
          </w:rPr>
          <w:t>https://www.image3d.com/retroviewer/7-images</w:t>
        </w:r>
      </w:hyperlink>
    </w:p>
    <w:p w:rsidR="004D5AB8" w:rsidRDefault="004D5AB8">
      <w:r>
        <w:t>You cannot see a difference but excel does.</w:t>
      </w:r>
    </w:p>
    <w:p w:rsidR="004D5AB8" w:rsidRPr="004D5AB8" w:rsidRDefault="004D5AB8">
      <w:pPr>
        <w:rPr>
          <w:b/>
        </w:rPr>
      </w:pPr>
      <w:r w:rsidRPr="004D5AB8">
        <w:rPr>
          <w:b/>
        </w:rPr>
        <w:t>Reason Four: Estimate Update</w:t>
      </w:r>
    </w:p>
    <w:p w:rsidR="004D5AB8" w:rsidRDefault="004D5AB8">
      <w:r>
        <w:t>If the only cell that is showing “False” is the Estimate Column all you need to do is copy the estimate times from the “Worksheet” tab and paste it in the same cell on the “Sheet1” tab. No cell formulas will need to be fixed.</w:t>
      </w:r>
    </w:p>
    <w:p w:rsidR="004D5AB8" w:rsidRDefault="00073BA0">
      <w:pPr>
        <w:rPr>
          <w:b/>
        </w:rPr>
      </w:pPr>
      <w:r>
        <w:rPr>
          <w:b/>
        </w:rPr>
        <w:t>Step Four</w:t>
      </w:r>
    </w:p>
    <w:p w:rsidR="00073BA0" w:rsidRDefault="00073BA0">
      <w:r>
        <w:lastRenderedPageBreak/>
        <w:t>Once all the cells match the information has to be entered into the “</w:t>
      </w:r>
      <w:r w:rsidRPr="00073BA0">
        <w:t>Project Detail Tracking</w:t>
      </w:r>
      <w:r>
        <w:t>”</w:t>
      </w:r>
    </w:p>
    <w:p w:rsidR="00073BA0" w:rsidRDefault="007916AF">
      <w:r>
        <w:t>You</w:t>
      </w:r>
      <w:bookmarkStart w:id="0" w:name="_GoBack"/>
      <w:bookmarkEnd w:id="0"/>
      <w:r w:rsidR="00073BA0">
        <w:t xml:space="preserve"> will first need to delete all the cells that are currently on the “Task” Tab of the tracker; Making sure not to delete the equation column or the first row.</w:t>
      </w:r>
    </w:p>
    <w:p w:rsidR="00073BA0" w:rsidRDefault="00175BA8">
      <w:r>
        <w:rPr>
          <w:noProof/>
          <w:lang w:eastAsia="zh-CN"/>
        </w:rPr>
        <w:drawing>
          <wp:inline distT="0" distB="0" distL="0" distR="0">
            <wp:extent cx="5943600" cy="3045460"/>
            <wp:effectExtent l="0" t="0" r="0" b="254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9-07-25 10_55_15-.png"/>
                    <pic:cNvPicPr/>
                  </pic:nvPicPr>
                  <pic:blipFill>
                    <a:blip r:embed="rId44">
                      <a:extLst>
                        <a:ext uri="{28A0092B-C50C-407E-A947-70E740481C1C}">
                          <a14:useLocalDpi xmlns:a14="http://schemas.microsoft.com/office/drawing/2010/main" val="0"/>
                        </a:ext>
                      </a:extLst>
                    </a:blip>
                    <a:stretch>
                      <a:fillRect/>
                    </a:stretch>
                  </pic:blipFill>
                  <pic:spPr>
                    <a:xfrm>
                      <a:off x="0" y="0"/>
                      <a:ext cx="5943600" cy="3045460"/>
                    </a:xfrm>
                    <a:prstGeom prst="rect">
                      <a:avLst/>
                    </a:prstGeom>
                  </pic:spPr>
                </pic:pic>
              </a:graphicData>
            </a:graphic>
          </wp:inline>
        </w:drawing>
      </w:r>
    </w:p>
    <w:p w:rsidR="00073BA0" w:rsidRDefault="00175BA8">
      <w:r>
        <w:t>Once you have deleted the info you need to copy the “Worksheet” tab information by highlighting row 2 down for just the first 3 columns. Then you just paste it in to the current months Task Tab.</w:t>
      </w:r>
    </w:p>
    <w:p w:rsidR="00175BA8" w:rsidRPr="00073BA0" w:rsidRDefault="00175BA8">
      <w:r>
        <w:rPr>
          <w:noProof/>
          <w:lang w:eastAsia="zh-CN"/>
        </w:rPr>
        <w:drawing>
          <wp:inline distT="0" distB="0" distL="0" distR="0">
            <wp:extent cx="5943600" cy="316293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9-07-25 10_59_53-Microsoft Excel - assignment_filter (1).png"/>
                    <pic:cNvPicPr/>
                  </pic:nvPicPr>
                  <pic:blipFill>
                    <a:blip r:embed="rId45">
                      <a:extLst>
                        <a:ext uri="{28A0092B-C50C-407E-A947-70E740481C1C}">
                          <a14:useLocalDpi xmlns:a14="http://schemas.microsoft.com/office/drawing/2010/main" val="0"/>
                        </a:ext>
                      </a:extLst>
                    </a:blip>
                    <a:stretch>
                      <a:fillRect/>
                    </a:stretch>
                  </pic:blipFill>
                  <pic:spPr>
                    <a:xfrm>
                      <a:off x="0" y="0"/>
                      <a:ext cx="5943600" cy="3162935"/>
                    </a:xfrm>
                    <a:prstGeom prst="rect">
                      <a:avLst/>
                    </a:prstGeom>
                  </pic:spPr>
                </pic:pic>
              </a:graphicData>
            </a:graphic>
          </wp:inline>
        </w:drawing>
      </w:r>
    </w:p>
    <w:p w:rsidR="004D5AB8" w:rsidRDefault="00175BA8">
      <w:pPr>
        <w:rPr>
          <w:b/>
        </w:rPr>
      </w:pPr>
      <w:r>
        <w:rPr>
          <w:b/>
        </w:rPr>
        <w:t>Step Five</w:t>
      </w:r>
    </w:p>
    <w:p w:rsidR="00175BA8" w:rsidRDefault="00175BA8">
      <w:r>
        <w:lastRenderedPageBreak/>
        <w:t>The info you just pasted in the tracker needs to be copied onto another sheet in the tracker.</w:t>
      </w:r>
    </w:p>
    <w:p w:rsidR="00175BA8" w:rsidRDefault="00175BA8">
      <w:r>
        <w:t>Go to the “Est. vs Actual Hours” tab for the current month.</w:t>
      </w:r>
    </w:p>
    <w:p w:rsidR="00175BA8" w:rsidRPr="00175BA8" w:rsidRDefault="00175BA8">
      <w:r>
        <w:rPr>
          <w:noProof/>
          <w:lang w:eastAsia="zh-CN"/>
        </w:rPr>
        <w:drawing>
          <wp:inline distT="0" distB="0" distL="0" distR="0">
            <wp:extent cx="5661177" cy="3046095"/>
            <wp:effectExtent l="0" t="0" r="0" b="190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9-07-25 11_03_59-.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661177" cy="3046095"/>
                    </a:xfrm>
                    <a:prstGeom prst="rect">
                      <a:avLst/>
                    </a:prstGeom>
                  </pic:spPr>
                </pic:pic>
              </a:graphicData>
            </a:graphic>
          </wp:inline>
        </w:drawing>
      </w:r>
    </w:p>
    <w:p w:rsidR="00C2623B" w:rsidRDefault="00175BA8">
      <w:r>
        <w:t>You will need to delete the information from columns A</w:t>
      </w:r>
      <w:proofErr w:type="gramStart"/>
      <w:r>
        <w:t>,B</w:t>
      </w:r>
      <w:proofErr w:type="gramEnd"/>
      <w:r>
        <w:t>, and C from row two downward.</w:t>
      </w:r>
    </w:p>
    <w:p w:rsidR="00175BA8" w:rsidRDefault="00175BA8">
      <w:r>
        <w:rPr>
          <w:noProof/>
          <w:lang w:eastAsia="zh-CN"/>
        </w:rPr>
        <w:drawing>
          <wp:inline distT="0" distB="0" distL="0" distR="0">
            <wp:extent cx="5943600" cy="312864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9-07-25 11_06_34-Copy of Project Detail Tracking - Google Sheets.png"/>
                    <pic:cNvPicPr/>
                  </pic:nvPicPr>
                  <pic:blipFill>
                    <a:blip r:embed="rId47">
                      <a:extLst>
                        <a:ext uri="{28A0092B-C50C-407E-A947-70E740481C1C}">
                          <a14:useLocalDpi xmlns:a14="http://schemas.microsoft.com/office/drawing/2010/main" val="0"/>
                        </a:ext>
                      </a:extLst>
                    </a:blip>
                    <a:stretch>
                      <a:fillRect/>
                    </a:stretch>
                  </pic:blipFill>
                  <pic:spPr>
                    <a:xfrm>
                      <a:off x="0" y="0"/>
                      <a:ext cx="5943600" cy="3128645"/>
                    </a:xfrm>
                    <a:prstGeom prst="rect">
                      <a:avLst/>
                    </a:prstGeom>
                  </pic:spPr>
                </pic:pic>
              </a:graphicData>
            </a:graphic>
          </wp:inline>
        </w:drawing>
      </w:r>
    </w:p>
    <w:p w:rsidR="00C2623B" w:rsidRDefault="003A59D6">
      <w:r>
        <w:t>Now return to the “Task” tab and copy columns A</w:t>
      </w:r>
      <w:proofErr w:type="gramStart"/>
      <w:r>
        <w:t>,B</w:t>
      </w:r>
      <w:proofErr w:type="gramEnd"/>
      <w:r>
        <w:t xml:space="preserve"> and C from row 2 down.</w:t>
      </w:r>
    </w:p>
    <w:p w:rsidR="003A59D6" w:rsidRDefault="003A59D6">
      <w:r>
        <w:rPr>
          <w:noProof/>
          <w:lang w:eastAsia="zh-CN"/>
        </w:rPr>
        <w:lastRenderedPageBreak/>
        <w:drawing>
          <wp:inline distT="0" distB="0" distL="0" distR="0">
            <wp:extent cx="5943600" cy="316293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9-07-25 10_59_53-Microsoft Excel - assignment_filter (1).png"/>
                    <pic:cNvPicPr/>
                  </pic:nvPicPr>
                  <pic:blipFill>
                    <a:blip r:embed="rId45">
                      <a:extLst>
                        <a:ext uri="{28A0092B-C50C-407E-A947-70E740481C1C}">
                          <a14:useLocalDpi xmlns:a14="http://schemas.microsoft.com/office/drawing/2010/main" val="0"/>
                        </a:ext>
                      </a:extLst>
                    </a:blip>
                    <a:stretch>
                      <a:fillRect/>
                    </a:stretch>
                  </pic:blipFill>
                  <pic:spPr>
                    <a:xfrm>
                      <a:off x="0" y="0"/>
                      <a:ext cx="5943600" cy="3162935"/>
                    </a:xfrm>
                    <a:prstGeom prst="rect">
                      <a:avLst/>
                    </a:prstGeom>
                  </pic:spPr>
                </pic:pic>
              </a:graphicData>
            </a:graphic>
          </wp:inline>
        </w:drawing>
      </w:r>
    </w:p>
    <w:p w:rsidR="00175BA8" w:rsidRDefault="00B83D3E">
      <w:r>
        <w:t xml:space="preserve">On the “Est. vs Actual Hours” tab “Paste Special: </w:t>
      </w:r>
      <w:proofErr w:type="gramStart"/>
      <w:r>
        <w:t>Paste  Values</w:t>
      </w:r>
      <w:proofErr w:type="gramEnd"/>
      <w:r>
        <w:t xml:space="preserve"> Only”</w:t>
      </w:r>
    </w:p>
    <w:p w:rsidR="00B83D3E" w:rsidRDefault="00B83D3E">
      <w:r>
        <w:rPr>
          <w:noProof/>
          <w:lang w:eastAsia="zh-CN"/>
        </w:rPr>
        <w:drawing>
          <wp:inline distT="0" distB="0" distL="0" distR="0">
            <wp:extent cx="5943600" cy="318325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9-07-25 11_10_33-.png"/>
                    <pic:cNvPicPr/>
                  </pic:nvPicPr>
                  <pic:blipFill>
                    <a:blip r:embed="rId48">
                      <a:extLst>
                        <a:ext uri="{28A0092B-C50C-407E-A947-70E740481C1C}">
                          <a14:useLocalDpi xmlns:a14="http://schemas.microsoft.com/office/drawing/2010/main" val="0"/>
                        </a:ext>
                      </a:extLst>
                    </a:blip>
                    <a:stretch>
                      <a:fillRect/>
                    </a:stretch>
                  </pic:blipFill>
                  <pic:spPr>
                    <a:xfrm>
                      <a:off x="0" y="0"/>
                      <a:ext cx="5943600" cy="3183255"/>
                    </a:xfrm>
                    <a:prstGeom prst="rect">
                      <a:avLst/>
                    </a:prstGeom>
                  </pic:spPr>
                </pic:pic>
              </a:graphicData>
            </a:graphic>
          </wp:inline>
        </w:drawing>
      </w:r>
    </w:p>
    <w:p w:rsidR="00B83D3E" w:rsidRPr="00B83D3E" w:rsidRDefault="00B83D3E">
      <w:pPr>
        <w:rPr>
          <w:b/>
        </w:rPr>
      </w:pPr>
      <w:r w:rsidRPr="00B83D3E">
        <w:rPr>
          <w:b/>
        </w:rPr>
        <w:t>Step Six</w:t>
      </w:r>
    </w:p>
    <w:p w:rsidR="00175BA8" w:rsidRDefault="00427A1D">
      <w:r>
        <w:t>You now need to verify all information is correct.</w:t>
      </w:r>
    </w:p>
    <w:p w:rsidR="00175BA8" w:rsidRDefault="00427A1D">
      <w:r>
        <w:t>On the “Est. vs Actual Hours” tab far over on the right are several verification equations.</w:t>
      </w:r>
    </w:p>
    <w:p w:rsidR="00427A1D" w:rsidRDefault="00427A1D">
      <w:r>
        <w:t>If the equations show “True” you are done. If they show “False” you will need to check why.</w:t>
      </w:r>
    </w:p>
    <w:p w:rsidR="00427A1D" w:rsidRDefault="00427A1D">
      <w:r>
        <w:rPr>
          <w:noProof/>
          <w:lang w:eastAsia="zh-CN"/>
        </w:rPr>
        <w:lastRenderedPageBreak/>
        <w:drawing>
          <wp:inline distT="0" distB="0" distL="0" distR="0">
            <wp:extent cx="5943600" cy="3058795"/>
            <wp:effectExtent l="0" t="0" r="0" b="825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9-07-25 11_14_38-.png"/>
                    <pic:cNvPicPr/>
                  </pic:nvPicPr>
                  <pic:blipFill>
                    <a:blip r:embed="rId49">
                      <a:extLst>
                        <a:ext uri="{28A0092B-C50C-407E-A947-70E740481C1C}">
                          <a14:useLocalDpi xmlns:a14="http://schemas.microsoft.com/office/drawing/2010/main" val="0"/>
                        </a:ext>
                      </a:extLst>
                    </a:blip>
                    <a:stretch>
                      <a:fillRect/>
                    </a:stretch>
                  </pic:blipFill>
                  <pic:spPr>
                    <a:xfrm>
                      <a:off x="0" y="0"/>
                      <a:ext cx="5943600" cy="3058795"/>
                    </a:xfrm>
                    <a:prstGeom prst="rect">
                      <a:avLst/>
                    </a:prstGeom>
                  </pic:spPr>
                </pic:pic>
              </a:graphicData>
            </a:graphic>
          </wp:inline>
        </w:drawing>
      </w:r>
    </w:p>
    <w:p w:rsidR="00C2623B" w:rsidRDefault="00C2623B"/>
    <w:sectPr w:rsidR="00C2623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20"/>
  <w:doNotDisplayPageBoundarie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C2MDO0NDa3sDS0MDRT0lEKTi0uzszPAykwqgUAlbUXqywAAAA="/>
  </w:docVars>
  <w:rsids>
    <w:rsidRoot w:val="000F4AA1"/>
    <w:rsid w:val="000006AB"/>
    <w:rsid w:val="00000A4C"/>
    <w:rsid w:val="00002DF4"/>
    <w:rsid w:val="000053AC"/>
    <w:rsid w:val="00023C18"/>
    <w:rsid w:val="0003063F"/>
    <w:rsid w:val="00030B3B"/>
    <w:rsid w:val="000318F8"/>
    <w:rsid w:val="00035B9B"/>
    <w:rsid w:val="00041B34"/>
    <w:rsid w:val="00046F50"/>
    <w:rsid w:val="0005462D"/>
    <w:rsid w:val="0005721E"/>
    <w:rsid w:val="00060640"/>
    <w:rsid w:val="00073BA0"/>
    <w:rsid w:val="00087922"/>
    <w:rsid w:val="00094440"/>
    <w:rsid w:val="000954C5"/>
    <w:rsid w:val="00096C49"/>
    <w:rsid w:val="00097A44"/>
    <w:rsid w:val="000A467E"/>
    <w:rsid w:val="000B23D1"/>
    <w:rsid w:val="000B3337"/>
    <w:rsid w:val="000B49B4"/>
    <w:rsid w:val="000B6F8B"/>
    <w:rsid w:val="000B7E69"/>
    <w:rsid w:val="000C476A"/>
    <w:rsid w:val="000D1020"/>
    <w:rsid w:val="000D7F09"/>
    <w:rsid w:val="000E2DA6"/>
    <w:rsid w:val="000E390D"/>
    <w:rsid w:val="000E7D9A"/>
    <w:rsid w:val="000F4AA1"/>
    <w:rsid w:val="00102538"/>
    <w:rsid w:val="00103A9C"/>
    <w:rsid w:val="00106780"/>
    <w:rsid w:val="00106872"/>
    <w:rsid w:val="00107C6F"/>
    <w:rsid w:val="0011229D"/>
    <w:rsid w:val="00120E4C"/>
    <w:rsid w:val="001261B7"/>
    <w:rsid w:val="00140182"/>
    <w:rsid w:val="001420DA"/>
    <w:rsid w:val="00142ACB"/>
    <w:rsid w:val="00152DB3"/>
    <w:rsid w:val="001537FC"/>
    <w:rsid w:val="00155C3A"/>
    <w:rsid w:val="00175BA8"/>
    <w:rsid w:val="001939C8"/>
    <w:rsid w:val="001967EE"/>
    <w:rsid w:val="00197A74"/>
    <w:rsid w:val="00197E7F"/>
    <w:rsid w:val="001A5354"/>
    <w:rsid w:val="001B0799"/>
    <w:rsid w:val="001B3BBB"/>
    <w:rsid w:val="001C30E8"/>
    <w:rsid w:val="001D4EF2"/>
    <w:rsid w:val="001D7F34"/>
    <w:rsid w:val="001E14E0"/>
    <w:rsid w:val="001E1C95"/>
    <w:rsid w:val="001E2E53"/>
    <w:rsid w:val="00201162"/>
    <w:rsid w:val="002043A6"/>
    <w:rsid w:val="002052C0"/>
    <w:rsid w:val="002101EC"/>
    <w:rsid w:val="00245629"/>
    <w:rsid w:val="00247C26"/>
    <w:rsid w:val="00252BCB"/>
    <w:rsid w:val="0026269E"/>
    <w:rsid w:val="00263829"/>
    <w:rsid w:val="0028241F"/>
    <w:rsid w:val="00292266"/>
    <w:rsid w:val="002A091E"/>
    <w:rsid w:val="002A0F23"/>
    <w:rsid w:val="002A2131"/>
    <w:rsid w:val="002A5155"/>
    <w:rsid w:val="002A633A"/>
    <w:rsid w:val="002B46CC"/>
    <w:rsid w:val="002B61AB"/>
    <w:rsid w:val="002C1384"/>
    <w:rsid w:val="002C6FA4"/>
    <w:rsid w:val="002D1D1C"/>
    <w:rsid w:val="002D4685"/>
    <w:rsid w:val="002E6587"/>
    <w:rsid w:val="002F2DC0"/>
    <w:rsid w:val="00300848"/>
    <w:rsid w:val="003074CC"/>
    <w:rsid w:val="003202CC"/>
    <w:rsid w:val="003368A7"/>
    <w:rsid w:val="00340677"/>
    <w:rsid w:val="003417C2"/>
    <w:rsid w:val="00346BC4"/>
    <w:rsid w:val="003544D5"/>
    <w:rsid w:val="003568A0"/>
    <w:rsid w:val="00356DEE"/>
    <w:rsid w:val="00365153"/>
    <w:rsid w:val="00366FB0"/>
    <w:rsid w:val="003713C5"/>
    <w:rsid w:val="0038724A"/>
    <w:rsid w:val="0038735D"/>
    <w:rsid w:val="00395129"/>
    <w:rsid w:val="003A568C"/>
    <w:rsid w:val="003A59D6"/>
    <w:rsid w:val="003C6CEA"/>
    <w:rsid w:val="003C71CC"/>
    <w:rsid w:val="003D0BB9"/>
    <w:rsid w:val="003D76D9"/>
    <w:rsid w:val="003D7DE4"/>
    <w:rsid w:val="003F1049"/>
    <w:rsid w:val="003F3086"/>
    <w:rsid w:val="00401BA7"/>
    <w:rsid w:val="00403A05"/>
    <w:rsid w:val="0041508C"/>
    <w:rsid w:val="00422F17"/>
    <w:rsid w:val="00425080"/>
    <w:rsid w:val="00427A1D"/>
    <w:rsid w:val="004311B8"/>
    <w:rsid w:val="0043451A"/>
    <w:rsid w:val="004416D0"/>
    <w:rsid w:val="00442FE0"/>
    <w:rsid w:val="004445CD"/>
    <w:rsid w:val="00447BCD"/>
    <w:rsid w:val="0045415E"/>
    <w:rsid w:val="0045472A"/>
    <w:rsid w:val="004646A1"/>
    <w:rsid w:val="00466085"/>
    <w:rsid w:val="004678A3"/>
    <w:rsid w:val="00472CD6"/>
    <w:rsid w:val="00476C94"/>
    <w:rsid w:val="00476F13"/>
    <w:rsid w:val="0047799B"/>
    <w:rsid w:val="00480D4C"/>
    <w:rsid w:val="00484E21"/>
    <w:rsid w:val="00486F6E"/>
    <w:rsid w:val="00491CDE"/>
    <w:rsid w:val="00493951"/>
    <w:rsid w:val="00496BB3"/>
    <w:rsid w:val="004A33E0"/>
    <w:rsid w:val="004D3FD8"/>
    <w:rsid w:val="004D4CFA"/>
    <w:rsid w:val="004D595C"/>
    <w:rsid w:val="004D5AB8"/>
    <w:rsid w:val="004E21DF"/>
    <w:rsid w:val="004E74E3"/>
    <w:rsid w:val="004F602F"/>
    <w:rsid w:val="004F657B"/>
    <w:rsid w:val="004F6D51"/>
    <w:rsid w:val="00505F4E"/>
    <w:rsid w:val="00521B96"/>
    <w:rsid w:val="0052292B"/>
    <w:rsid w:val="005242DF"/>
    <w:rsid w:val="00524851"/>
    <w:rsid w:val="00527832"/>
    <w:rsid w:val="00530955"/>
    <w:rsid w:val="005310CB"/>
    <w:rsid w:val="005349EB"/>
    <w:rsid w:val="00535287"/>
    <w:rsid w:val="00543317"/>
    <w:rsid w:val="00544CB0"/>
    <w:rsid w:val="00547CBD"/>
    <w:rsid w:val="005510F7"/>
    <w:rsid w:val="00551C5F"/>
    <w:rsid w:val="00551D4B"/>
    <w:rsid w:val="00554185"/>
    <w:rsid w:val="00555477"/>
    <w:rsid w:val="00560052"/>
    <w:rsid w:val="00570FC9"/>
    <w:rsid w:val="0057396C"/>
    <w:rsid w:val="00576C96"/>
    <w:rsid w:val="0058254A"/>
    <w:rsid w:val="005828AA"/>
    <w:rsid w:val="00582A6E"/>
    <w:rsid w:val="005867EC"/>
    <w:rsid w:val="00591B4A"/>
    <w:rsid w:val="005A4B18"/>
    <w:rsid w:val="005B1056"/>
    <w:rsid w:val="005B6AB5"/>
    <w:rsid w:val="005C15E3"/>
    <w:rsid w:val="005C4210"/>
    <w:rsid w:val="005C4363"/>
    <w:rsid w:val="005C7CD2"/>
    <w:rsid w:val="005D3A1F"/>
    <w:rsid w:val="005D4167"/>
    <w:rsid w:val="005D7339"/>
    <w:rsid w:val="005D76C5"/>
    <w:rsid w:val="005E5040"/>
    <w:rsid w:val="00601188"/>
    <w:rsid w:val="00603BAC"/>
    <w:rsid w:val="00603E58"/>
    <w:rsid w:val="00617C55"/>
    <w:rsid w:val="00623FF7"/>
    <w:rsid w:val="0063075F"/>
    <w:rsid w:val="00630B78"/>
    <w:rsid w:val="00633AD6"/>
    <w:rsid w:val="00634E1F"/>
    <w:rsid w:val="00636D8C"/>
    <w:rsid w:val="00651676"/>
    <w:rsid w:val="00664EF9"/>
    <w:rsid w:val="006710FD"/>
    <w:rsid w:val="00675BC9"/>
    <w:rsid w:val="00677874"/>
    <w:rsid w:val="00694AEF"/>
    <w:rsid w:val="006A256A"/>
    <w:rsid w:val="006A2F24"/>
    <w:rsid w:val="006B0495"/>
    <w:rsid w:val="006B7691"/>
    <w:rsid w:val="006C47F8"/>
    <w:rsid w:val="006D520F"/>
    <w:rsid w:val="006E2766"/>
    <w:rsid w:val="006E603C"/>
    <w:rsid w:val="006F344B"/>
    <w:rsid w:val="006F3623"/>
    <w:rsid w:val="006F67A8"/>
    <w:rsid w:val="00707696"/>
    <w:rsid w:val="007110E3"/>
    <w:rsid w:val="007129DB"/>
    <w:rsid w:val="00713882"/>
    <w:rsid w:val="00714937"/>
    <w:rsid w:val="007159A5"/>
    <w:rsid w:val="00721D58"/>
    <w:rsid w:val="007226F5"/>
    <w:rsid w:val="00724CEE"/>
    <w:rsid w:val="0073222E"/>
    <w:rsid w:val="00740D7B"/>
    <w:rsid w:val="007522EE"/>
    <w:rsid w:val="00754EF4"/>
    <w:rsid w:val="00761948"/>
    <w:rsid w:val="00773C20"/>
    <w:rsid w:val="00774915"/>
    <w:rsid w:val="00774E2B"/>
    <w:rsid w:val="00775CF1"/>
    <w:rsid w:val="00777C02"/>
    <w:rsid w:val="007819B7"/>
    <w:rsid w:val="00782333"/>
    <w:rsid w:val="00784FA7"/>
    <w:rsid w:val="00786DCE"/>
    <w:rsid w:val="007916AF"/>
    <w:rsid w:val="00791CC5"/>
    <w:rsid w:val="00796E29"/>
    <w:rsid w:val="007A4135"/>
    <w:rsid w:val="007B2F21"/>
    <w:rsid w:val="007B49A5"/>
    <w:rsid w:val="007B589E"/>
    <w:rsid w:val="007C2A90"/>
    <w:rsid w:val="007D5CF4"/>
    <w:rsid w:val="007E0DE7"/>
    <w:rsid w:val="007E75A6"/>
    <w:rsid w:val="007F0E81"/>
    <w:rsid w:val="007F22BD"/>
    <w:rsid w:val="007F283F"/>
    <w:rsid w:val="0080433B"/>
    <w:rsid w:val="008159BF"/>
    <w:rsid w:val="00816F6D"/>
    <w:rsid w:val="00820835"/>
    <w:rsid w:val="008269DB"/>
    <w:rsid w:val="00827746"/>
    <w:rsid w:val="0084456E"/>
    <w:rsid w:val="008452E7"/>
    <w:rsid w:val="00845B28"/>
    <w:rsid w:val="00872811"/>
    <w:rsid w:val="00873820"/>
    <w:rsid w:val="00875B8A"/>
    <w:rsid w:val="00882286"/>
    <w:rsid w:val="0089151F"/>
    <w:rsid w:val="00895BDF"/>
    <w:rsid w:val="00896FBE"/>
    <w:rsid w:val="008A3275"/>
    <w:rsid w:val="008A393C"/>
    <w:rsid w:val="008B2BD1"/>
    <w:rsid w:val="008B2E5D"/>
    <w:rsid w:val="008C6657"/>
    <w:rsid w:val="008D7DEE"/>
    <w:rsid w:val="008E090F"/>
    <w:rsid w:val="008F12B7"/>
    <w:rsid w:val="008F1B4E"/>
    <w:rsid w:val="00904A03"/>
    <w:rsid w:val="00907691"/>
    <w:rsid w:val="00910E9A"/>
    <w:rsid w:val="00911267"/>
    <w:rsid w:val="00920B9A"/>
    <w:rsid w:val="009325AE"/>
    <w:rsid w:val="009519EC"/>
    <w:rsid w:val="00952454"/>
    <w:rsid w:val="00953F70"/>
    <w:rsid w:val="00964175"/>
    <w:rsid w:val="00974BF7"/>
    <w:rsid w:val="009900D2"/>
    <w:rsid w:val="00997FF4"/>
    <w:rsid w:val="009A09B9"/>
    <w:rsid w:val="009B03FB"/>
    <w:rsid w:val="009B3DF1"/>
    <w:rsid w:val="009B71AA"/>
    <w:rsid w:val="009C6386"/>
    <w:rsid w:val="009D288D"/>
    <w:rsid w:val="009D517F"/>
    <w:rsid w:val="009D62FB"/>
    <w:rsid w:val="009E0341"/>
    <w:rsid w:val="009E2787"/>
    <w:rsid w:val="009E6C0A"/>
    <w:rsid w:val="009F5F16"/>
    <w:rsid w:val="009F70AD"/>
    <w:rsid w:val="00A00824"/>
    <w:rsid w:val="00A02CA6"/>
    <w:rsid w:val="00A03F8B"/>
    <w:rsid w:val="00A165F5"/>
    <w:rsid w:val="00A21CEB"/>
    <w:rsid w:val="00A258CD"/>
    <w:rsid w:val="00A31504"/>
    <w:rsid w:val="00A320E1"/>
    <w:rsid w:val="00A34B05"/>
    <w:rsid w:val="00A410E5"/>
    <w:rsid w:val="00A426F2"/>
    <w:rsid w:val="00A45EDD"/>
    <w:rsid w:val="00A478FB"/>
    <w:rsid w:val="00A52D1D"/>
    <w:rsid w:val="00A61E5F"/>
    <w:rsid w:val="00A65445"/>
    <w:rsid w:val="00A65953"/>
    <w:rsid w:val="00A70263"/>
    <w:rsid w:val="00A7503E"/>
    <w:rsid w:val="00A7631B"/>
    <w:rsid w:val="00A81FC9"/>
    <w:rsid w:val="00A836AF"/>
    <w:rsid w:val="00A86225"/>
    <w:rsid w:val="00AA4311"/>
    <w:rsid w:val="00AC0678"/>
    <w:rsid w:val="00AC203A"/>
    <w:rsid w:val="00AC482C"/>
    <w:rsid w:val="00AE2C55"/>
    <w:rsid w:val="00AF4420"/>
    <w:rsid w:val="00B02354"/>
    <w:rsid w:val="00B05756"/>
    <w:rsid w:val="00B12373"/>
    <w:rsid w:val="00B17232"/>
    <w:rsid w:val="00B225AF"/>
    <w:rsid w:val="00B439E6"/>
    <w:rsid w:val="00B640F4"/>
    <w:rsid w:val="00B64936"/>
    <w:rsid w:val="00B809BE"/>
    <w:rsid w:val="00B83D3E"/>
    <w:rsid w:val="00B84F99"/>
    <w:rsid w:val="00B958F0"/>
    <w:rsid w:val="00BA19C5"/>
    <w:rsid w:val="00BA6E15"/>
    <w:rsid w:val="00BB4328"/>
    <w:rsid w:val="00BB5951"/>
    <w:rsid w:val="00BB6748"/>
    <w:rsid w:val="00BB7995"/>
    <w:rsid w:val="00BE186F"/>
    <w:rsid w:val="00BE18A4"/>
    <w:rsid w:val="00BE39E8"/>
    <w:rsid w:val="00BE4739"/>
    <w:rsid w:val="00C07B2B"/>
    <w:rsid w:val="00C07DAF"/>
    <w:rsid w:val="00C13CDA"/>
    <w:rsid w:val="00C15C22"/>
    <w:rsid w:val="00C172F3"/>
    <w:rsid w:val="00C2623B"/>
    <w:rsid w:val="00C269D0"/>
    <w:rsid w:val="00C27681"/>
    <w:rsid w:val="00C3305F"/>
    <w:rsid w:val="00C371ED"/>
    <w:rsid w:val="00C4425B"/>
    <w:rsid w:val="00C60B72"/>
    <w:rsid w:val="00C653A7"/>
    <w:rsid w:val="00C6739B"/>
    <w:rsid w:val="00C751F4"/>
    <w:rsid w:val="00C87306"/>
    <w:rsid w:val="00C96E9E"/>
    <w:rsid w:val="00CA4585"/>
    <w:rsid w:val="00CB1DD9"/>
    <w:rsid w:val="00CB3980"/>
    <w:rsid w:val="00CC05D1"/>
    <w:rsid w:val="00CE0501"/>
    <w:rsid w:val="00CE05B7"/>
    <w:rsid w:val="00CE5015"/>
    <w:rsid w:val="00CF486C"/>
    <w:rsid w:val="00D04992"/>
    <w:rsid w:val="00D24FAD"/>
    <w:rsid w:val="00D470E7"/>
    <w:rsid w:val="00D5244D"/>
    <w:rsid w:val="00D54078"/>
    <w:rsid w:val="00D57C10"/>
    <w:rsid w:val="00D61425"/>
    <w:rsid w:val="00D658C3"/>
    <w:rsid w:val="00D6707C"/>
    <w:rsid w:val="00D7062F"/>
    <w:rsid w:val="00D72086"/>
    <w:rsid w:val="00D832B5"/>
    <w:rsid w:val="00D92BB3"/>
    <w:rsid w:val="00DA2683"/>
    <w:rsid w:val="00DA2891"/>
    <w:rsid w:val="00DC0C3B"/>
    <w:rsid w:val="00DC242E"/>
    <w:rsid w:val="00DC357C"/>
    <w:rsid w:val="00DC52A3"/>
    <w:rsid w:val="00DD1EC6"/>
    <w:rsid w:val="00DE161F"/>
    <w:rsid w:val="00DE63BC"/>
    <w:rsid w:val="00DF3EBD"/>
    <w:rsid w:val="00DF70D5"/>
    <w:rsid w:val="00DF74AF"/>
    <w:rsid w:val="00E02836"/>
    <w:rsid w:val="00E10EA0"/>
    <w:rsid w:val="00E12249"/>
    <w:rsid w:val="00E1397E"/>
    <w:rsid w:val="00E24420"/>
    <w:rsid w:val="00E276F9"/>
    <w:rsid w:val="00E348B3"/>
    <w:rsid w:val="00E417E7"/>
    <w:rsid w:val="00E503F0"/>
    <w:rsid w:val="00E50A95"/>
    <w:rsid w:val="00E533DA"/>
    <w:rsid w:val="00E757B9"/>
    <w:rsid w:val="00E7699E"/>
    <w:rsid w:val="00E77107"/>
    <w:rsid w:val="00E82F57"/>
    <w:rsid w:val="00E9334C"/>
    <w:rsid w:val="00EA0F32"/>
    <w:rsid w:val="00EA5C6B"/>
    <w:rsid w:val="00EA5F6C"/>
    <w:rsid w:val="00EB7C60"/>
    <w:rsid w:val="00EC1A0F"/>
    <w:rsid w:val="00EC6366"/>
    <w:rsid w:val="00EC7CCE"/>
    <w:rsid w:val="00EE2175"/>
    <w:rsid w:val="00EE3AB3"/>
    <w:rsid w:val="00EF7B10"/>
    <w:rsid w:val="00F00B4A"/>
    <w:rsid w:val="00F029A2"/>
    <w:rsid w:val="00F0313F"/>
    <w:rsid w:val="00F0337F"/>
    <w:rsid w:val="00F1154E"/>
    <w:rsid w:val="00F1162F"/>
    <w:rsid w:val="00F13127"/>
    <w:rsid w:val="00F21264"/>
    <w:rsid w:val="00F322EA"/>
    <w:rsid w:val="00F45717"/>
    <w:rsid w:val="00F5752A"/>
    <w:rsid w:val="00F659E9"/>
    <w:rsid w:val="00F84A02"/>
    <w:rsid w:val="00F85893"/>
    <w:rsid w:val="00F901F9"/>
    <w:rsid w:val="00FA0486"/>
    <w:rsid w:val="00FB4ADF"/>
    <w:rsid w:val="00FC04E3"/>
    <w:rsid w:val="00FC4D24"/>
    <w:rsid w:val="00FD156E"/>
    <w:rsid w:val="00FD7702"/>
    <w:rsid w:val="00FE5F93"/>
    <w:rsid w:val="00FF1786"/>
    <w:rsid w:val="00FF31C3"/>
    <w:rsid w:val="00FF43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9DE65D0-CC69-4FE8-8DBA-BCB221A099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03E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3E58"/>
    <w:rPr>
      <w:rFonts w:ascii="Tahoma" w:hAnsi="Tahoma" w:cs="Tahoma"/>
      <w:sz w:val="16"/>
      <w:szCs w:val="16"/>
    </w:rPr>
  </w:style>
  <w:style w:type="character" w:styleId="Hyperlink">
    <w:name w:val="Hyperlink"/>
    <w:basedOn w:val="DefaultParagraphFont"/>
    <w:uiPriority w:val="99"/>
    <w:unhideWhenUsed/>
    <w:rsid w:val="00A02CA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8686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1.png"/><Relationship Id="rId39" Type="http://schemas.openxmlformats.org/officeDocument/2006/relationships/image" Target="media/image34.png"/><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hyperlink" Target="https://www.image3d.com/retroviewer/7-images" TargetMode="External"/><Relationship Id="rId47" Type="http://schemas.openxmlformats.org/officeDocument/2006/relationships/image" Target="media/image40.png"/><Relationship Id="rId50" Type="http://schemas.openxmlformats.org/officeDocument/2006/relationships/fontTable" Target="fontTable.xml"/><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png"/><Relationship Id="rId29" Type="http://schemas.openxmlformats.org/officeDocument/2006/relationships/image" Target="media/image24.png"/><Relationship Id="rId11" Type="http://schemas.openxmlformats.org/officeDocument/2006/relationships/image" Target="media/image7.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image" Target="media/image38.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image" Target="media/image42.png"/><Relationship Id="rId10" Type="http://schemas.openxmlformats.org/officeDocument/2006/relationships/image" Target="media/image6.png"/><Relationship Id="rId19" Type="http://schemas.openxmlformats.org/officeDocument/2006/relationships/hyperlink" Target="https://docs.google.com/spreadsheets/d/1Msj3CmSd7BI9vxdqQ44vgKIBzdN7sBGa5CZfmtKkWpA/edit?usp=sharing" TargetMode="External"/><Relationship Id="rId31" Type="http://schemas.openxmlformats.org/officeDocument/2006/relationships/image" Target="media/image26.png"/><Relationship Id="rId44" Type="http://schemas.openxmlformats.org/officeDocument/2006/relationships/image" Target="media/image3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hyperlink" Target="https://www.image3d.com/retroviewer/7-images" TargetMode="External"/><Relationship Id="rId48" Type="http://schemas.openxmlformats.org/officeDocument/2006/relationships/image" Target="media/image41.png"/><Relationship Id="rId8" Type="http://schemas.openxmlformats.org/officeDocument/2006/relationships/image" Target="media/image4.png"/><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39.png"/><Relationship Id="rId20" Type="http://schemas.openxmlformats.org/officeDocument/2006/relationships/image" Target="media/image15.png"/><Relationship Id="rId41" Type="http://schemas.openxmlformats.org/officeDocument/2006/relationships/image" Target="media/image36.png"/><Relationship Id="rId1" Type="http://schemas.openxmlformats.org/officeDocument/2006/relationships/customXml" Target="../customXml/item1.xml"/><Relationship Id="rId6"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3DFAFA-C8BE-4193-B42E-48A09EE909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02</TotalTime>
  <Pages>24</Pages>
  <Words>920</Words>
  <Characters>524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1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gela</dc:creator>
  <cp:lastModifiedBy>Super Sandokan</cp:lastModifiedBy>
  <cp:revision>14</cp:revision>
  <dcterms:created xsi:type="dcterms:W3CDTF">2019-07-23T20:09:00Z</dcterms:created>
  <dcterms:modified xsi:type="dcterms:W3CDTF">2019-08-09T01:34:00Z</dcterms:modified>
</cp:coreProperties>
</file>